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E59DC" w:rsidR="005C0842" w:rsidP="005C0842" w:rsidRDefault="005C0842" w14:paraId="56167C7D" w14:textId="77777777">
      <w:pPr>
        <w:pStyle w:val="CommentText"/>
        <w:spacing w:after="0" w:line="240" w:lineRule="auto"/>
        <w:rPr>
          <w:rFonts w:ascii="Times New Roman" w:hAnsi="Times New Roman"/>
          <w:b/>
          <w:color w:val="000000" w:themeColor="text1"/>
          <w:sz w:val="22"/>
          <w:szCs w:val="22"/>
        </w:rPr>
      </w:pPr>
    </w:p>
    <w:tbl>
      <w:tblPr>
        <w:tblW w:w="10800" w:type="dxa"/>
        <w:tblInd w:w="108" w:type="dxa"/>
        <w:tblLook w:val="04A0" w:firstRow="1" w:lastRow="0" w:firstColumn="1" w:lastColumn="0" w:noHBand="0" w:noVBand="1"/>
      </w:tblPr>
      <w:tblGrid>
        <w:gridCol w:w="10800"/>
      </w:tblGrid>
      <w:tr w:rsidRPr="007E59DC" w:rsidR="005C0842" w:rsidTr="785404AE" w14:paraId="12159BD8" w14:textId="77777777">
        <w:trPr>
          <w:trHeight w:val="1080"/>
        </w:trPr>
        <w:tc>
          <w:tcPr>
            <w:tcW w:w="10800" w:type="dxa"/>
            <w:shd w:val="clear" w:color="auto" w:fill="auto"/>
            <w:tcMar/>
          </w:tcPr>
          <w:p w:rsidR="005C0842" w:rsidP="00A25D11" w:rsidRDefault="003F6ADC" w14:paraId="37B2A512" w14:textId="4B781AB6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mallCaps/>
                <w:color w:val="000000" w:themeColor="text1"/>
                <w:sz w:val="40"/>
                <w:szCs w:val="40"/>
              </w:rPr>
            </w:pPr>
            <w:bookmarkStart w:name="_Hlk521824406" w:id="0"/>
            <w:bookmarkStart w:name="_Hlk520636600" w:id="1"/>
            <w:r>
              <w:rPr>
                <w:rFonts w:ascii="Times New Roman" w:hAnsi="Times New Roman"/>
                <w:b/>
                <w:bCs/>
                <w:smallCaps/>
                <w:color w:val="000000" w:themeColor="text1"/>
                <w:sz w:val="40"/>
                <w:szCs w:val="40"/>
              </w:rPr>
              <w:t>Kevin Chacon-Garcia</w:t>
            </w:r>
          </w:p>
          <w:p w:rsidRPr="007E59DC" w:rsidR="005C0842" w:rsidP="00A25D11" w:rsidRDefault="00B95C25" w14:paraId="5B737F53" w14:textId="27E284FA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 xml:space="preserve">North </w:t>
            </w:r>
            <w:r w:rsidR="003F6ADC">
              <w:rPr>
                <w:rFonts w:ascii="Times New Roman" w:hAnsi="Times New Roman"/>
                <w:color w:val="000000" w:themeColor="text1"/>
              </w:rPr>
              <w:t>Las Vegas, NV</w:t>
            </w:r>
          </w:p>
          <w:p w:rsidRPr="007E59DC" w:rsidR="005C0842" w:rsidP="785404AE" w:rsidRDefault="005C0842" w14:paraId="0A985C32" w14:textId="3DD395F2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pacing w:val="20"/>
              </w:rPr>
            </w:pPr>
            <w:r w:rsidRPr="785404AE" w:rsidR="005C0842">
              <w:rPr>
                <w:rFonts w:ascii="Times New Roman" w:hAnsi="Times New Roman"/>
                <w:color w:val="000000" w:themeColor="text1" w:themeTint="FF" w:themeShade="FF"/>
              </w:rPr>
              <w:t xml:space="preserve"> M: </w:t>
            </w:r>
            <w:r w:rsidRPr="785404AE" w:rsidR="003F6ADC">
              <w:rPr>
                <w:rFonts w:ascii="Times New Roman" w:hAnsi="Times New Roman"/>
                <w:color w:val="000000" w:themeColor="text1" w:themeTint="FF" w:themeShade="FF"/>
              </w:rPr>
              <w:t>7025615245</w:t>
            </w:r>
            <w:r w:rsidRPr="785404AE" w:rsidR="005C0842">
              <w:rPr>
                <w:rFonts w:ascii="Times New Roman" w:hAnsi="Times New Roman"/>
                <w:color w:val="000000" w:themeColor="text1" w:themeTint="FF" w:themeShade="FF"/>
              </w:rPr>
              <w:t xml:space="preserve"> | </w:t>
            </w:r>
            <w:r w:rsidRPr="785404AE" w:rsidR="005C0842">
              <w:rPr>
                <w:rFonts w:ascii="Times New Roman" w:hAnsi="Times New Roman"/>
                <w:color w:val="000000" w:themeColor="text1" w:themeTint="FF" w:themeShade="FF"/>
              </w:rPr>
              <w:t>E:</w:t>
            </w:r>
            <w:r w:rsidRPr="785404AE" w:rsidR="005C0842">
              <w:rPr>
                <w:rFonts w:ascii="Times New Roman" w:hAnsi="Times New Roman"/>
                <w:color w:val="000000" w:themeColor="text1" w:themeTint="FF" w:themeShade="FF"/>
              </w:rPr>
              <w:t xml:space="preserve"> </w:t>
            </w:r>
            <w:r w:rsidRPr="785404AE" w:rsidR="003F6ADC">
              <w:rPr>
                <w:rFonts w:ascii="Times New Roman" w:hAnsi="Times New Roman"/>
                <w:color w:val="000000" w:themeColor="text1" w:themeTint="FF" w:themeShade="FF"/>
              </w:rPr>
              <w:t>officialkevinchacon</w:t>
            </w:r>
            <w:r w:rsidRPr="785404AE" w:rsidR="005C0842">
              <w:rPr>
                <w:rFonts w:ascii="Times New Roman" w:hAnsi="Times New Roman"/>
                <w:color w:val="000000" w:themeColor="text1" w:themeTint="FF" w:themeShade="FF"/>
              </w:rPr>
              <w:t>@gmail.com</w:t>
            </w:r>
            <w:bookmarkEnd w:id="0"/>
          </w:p>
        </w:tc>
      </w:tr>
      <w:bookmarkEnd w:id="1"/>
    </w:tbl>
    <w:p w:rsidRPr="007E59DC" w:rsidR="005C0842" w:rsidP="005C0842" w:rsidRDefault="005C0842" w14:paraId="6208715A" w14:textId="77777777">
      <w:pPr>
        <w:spacing w:after="0" w:line="240" w:lineRule="auto"/>
        <w:rPr>
          <w:rFonts w:ascii="Times New Roman" w:hAnsi="Times New Roman"/>
          <w:i/>
          <w:color w:val="000000" w:themeColor="text1"/>
        </w:rPr>
      </w:pPr>
    </w:p>
    <w:p w:rsidRPr="007E59DC" w:rsidR="005C0842" w:rsidP="785404AE" w:rsidRDefault="003F6ADC" w14:paraId="62C5EAEF" w14:textId="7A9B3820">
      <w:pPr>
        <w:pBdr>
          <w:top w:val="single" w:color="767171" w:sz="18" w:space="1"/>
        </w:pBdr>
        <w:spacing w:after="0" w:line="240" w:lineRule="auto"/>
        <w:jc w:val="center"/>
        <w:rPr>
          <w:rFonts w:ascii="Times New Roman" w:hAnsi="Times New Roman"/>
          <w:color w:val="000000" w:themeColor="text1"/>
          <w:spacing w:val="6"/>
          <w:sz w:val="28"/>
          <w:szCs w:val="28"/>
        </w:rPr>
      </w:pPr>
      <w:r w:rsidRPr="785404AE" w:rsidR="003F6ADC">
        <w:rPr>
          <w:rFonts w:ascii="Times New Roman" w:hAnsi="Times New Roman"/>
          <w:b w:val="1"/>
          <w:bCs w:val="1"/>
          <w:smallCaps w:val="1"/>
          <w:color w:val="000000" w:themeColor="text1"/>
          <w:spacing w:val="20"/>
          <w:sz w:val="28"/>
          <w:szCs w:val="28"/>
        </w:rPr>
        <w:t>Computer Repair Technician</w:t>
      </w:r>
      <w:r w:rsidRPr="785404AE" w:rsidR="005C0842">
        <w:rPr>
          <w:rFonts w:ascii="Times New Roman" w:hAnsi="Times New Roman"/>
          <w:b w:val="1"/>
          <w:bCs w:val="1"/>
          <w:smallCaps w:val="1"/>
          <w:color w:val="000000" w:themeColor="text1"/>
          <w:spacing w:val="20"/>
          <w:sz w:val="28"/>
          <w:szCs w:val="28"/>
        </w:rPr>
        <w:t xml:space="preserve"> |</w:t>
      </w:r>
      <w:bookmarkStart w:name="_Hlk522095068" w:id="2"/>
    </w:p>
    <w:bookmarkEnd w:id="2"/>
    <w:p w:rsidRPr="00A12C7D" w:rsidR="005C0842" w:rsidP="005C0842" w:rsidRDefault="005C0842" w14:paraId="5DD2CCBB" w14:textId="0A4398DA">
      <w:pPr>
        <w:pBdr>
          <w:bottom w:val="single" w:color="595959" w:sz="18" w:space="1"/>
        </w:pBdr>
        <w:spacing w:after="0" w:line="240" w:lineRule="auto"/>
        <w:jc w:val="center"/>
        <w:rPr>
          <w:rFonts w:ascii="Times New Roman" w:hAnsi="Times New Roman"/>
          <w:color w:val="000000"/>
          <w:sz w:val="21"/>
          <w:szCs w:val="21"/>
        </w:rPr>
      </w:pPr>
      <w:r w:rsidRPr="00A12C7D">
        <w:rPr>
          <w:rFonts w:ascii="Times New Roman" w:hAnsi="Times New Roman"/>
          <w:color w:val="000000" w:themeColor="text1"/>
          <w:sz w:val="21"/>
          <w:szCs w:val="21"/>
        </w:rPr>
        <w:t xml:space="preserve">Personable, results-driven </w:t>
      </w:r>
      <w:r w:rsidRPr="00A12C7D" w:rsidR="003F6ADC">
        <w:rPr>
          <w:rFonts w:ascii="Times New Roman" w:hAnsi="Times New Roman"/>
          <w:color w:val="000000" w:themeColor="text1"/>
          <w:sz w:val="21"/>
          <w:szCs w:val="21"/>
        </w:rPr>
        <w:t>Computer Repair Technician candidate</w:t>
      </w:r>
      <w:r w:rsidRPr="00A12C7D">
        <w:rPr>
          <w:rFonts w:ascii="Times New Roman" w:hAnsi="Times New Roman"/>
          <w:color w:val="000000" w:themeColor="text1"/>
          <w:sz w:val="21"/>
          <w:szCs w:val="21"/>
        </w:rPr>
        <w:t xml:space="preserve"> with </w:t>
      </w:r>
      <w:r w:rsidRPr="00A12C7D" w:rsidR="003F6ADC">
        <w:rPr>
          <w:rFonts w:ascii="Times New Roman" w:hAnsi="Times New Roman"/>
          <w:color w:val="000000" w:themeColor="text1"/>
          <w:sz w:val="21"/>
          <w:szCs w:val="21"/>
        </w:rPr>
        <w:t>2+</w:t>
      </w:r>
      <w:r w:rsidRPr="00A12C7D">
        <w:rPr>
          <w:rFonts w:ascii="Times New Roman" w:hAnsi="Times New Roman"/>
          <w:color w:val="000000" w:themeColor="text1"/>
          <w:sz w:val="21"/>
          <w:szCs w:val="21"/>
        </w:rPr>
        <w:t xml:space="preserve"> years of experience in </w:t>
      </w:r>
      <w:r w:rsidRPr="00A12C7D" w:rsidR="00B95C25">
        <w:rPr>
          <w:rFonts w:ascii="Times New Roman" w:hAnsi="Times New Roman"/>
          <w:color w:val="000000" w:themeColor="text1"/>
          <w:sz w:val="21"/>
          <w:szCs w:val="21"/>
        </w:rPr>
        <w:t xml:space="preserve">desktop and </w:t>
      </w:r>
      <w:r w:rsidRPr="00A12C7D" w:rsidR="003F6ADC">
        <w:rPr>
          <w:rFonts w:ascii="Times New Roman" w:hAnsi="Times New Roman"/>
          <w:color w:val="000000" w:themeColor="text1"/>
          <w:sz w:val="21"/>
          <w:szCs w:val="21"/>
        </w:rPr>
        <w:t>technical support</w:t>
      </w:r>
      <w:r w:rsidRPr="00A12C7D">
        <w:rPr>
          <w:rFonts w:ascii="Times New Roman" w:hAnsi="Times New Roman"/>
          <w:color w:val="000000" w:themeColor="text1"/>
          <w:sz w:val="21"/>
          <w:szCs w:val="21"/>
        </w:rPr>
        <w:t xml:space="preserve">, </w:t>
      </w:r>
      <w:r w:rsidRPr="00A12C7D" w:rsidR="003F6ADC">
        <w:rPr>
          <w:rFonts w:ascii="Times New Roman" w:hAnsi="Times New Roman"/>
          <w:color w:val="000000" w:themeColor="text1"/>
          <w:sz w:val="21"/>
          <w:szCs w:val="21"/>
        </w:rPr>
        <w:t>computer hardware</w:t>
      </w:r>
      <w:r w:rsidRPr="00A12C7D">
        <w:rPr>
          <w:rFonts w:ascii="Times New Roman" w:hAnsi="Times New Roman"/>
          <w:color w:val="000000" w:themeColor="text1"/>
          <w:sz w:val="21"/>
          <w:szCs w:val="21"/>
        </w:rPr>
        <w:t xml:space="preserve">, and </w:t>
      </w:r>
      <w:r w:rsidRPr="00A12C7D" w:rsidR="003F6ADC">
        <w:rPr>
          <w:rFonts w:ascii="Times New Roman" w:hAnsi="Times New Roman"/>
          <w:color w:val="000000" w:themeColor="text1"/>
          <w:sz w:val="21"/>
          <w:szCs w:val="21"/>
        </w:rPr>
        <w:t>software troubleshooting</w:t>
      </w:r>
      <w:r w:rsidRPr="00A12C7D">
        <w:rPr>
          <w:rFonts w:ascii="Times New Roman" w:hAnsi="Times New Roman"/>
          <w:color w:val="000000" w:themeColor="text1"/>
          <w:sz w:val="21"/>
          <w:szCs w:val="21"/>
        </w:rPr>
        <w:t xml:space="preserve"> roles. Possesses a solid foundation in streamline operational procedures, </w:t>
      </w:r>
      <w:r w:rsidRPr="00A12C7D" w:rsidR="003F6ADC">
        <w:rPr>
          <w:rFonts w:ascii="Times New Roman" w:hAnsi="Times New Roman"/>
          <w:color w:val="000000" w:themeColor="text1"/>
          <w:sz w:val="21"/>
          <w:szCs w:val="21"/>
        </w:rPr>
        <w:t>network support</w:t>
      </w:r>
      <w:r w:rsidRPr="00A12C7D">
        <w:rPr>
          <w:rFonts w:ascii="Times New Roman" w:hAnsi="Times New Roman"/>
          <w:color w:val="000000" w:themeColor="text1"/>
          <w:sz w:val="21"/>
          <w:szCs w:val="21"/>
        </w:rPr>
        <w:t xml:space="preserve">, and </w:t>
      </w:r>
      <w:r w:rsidRPr="00A12C7D" w:rsidR="003F6ADC">
        <w:rPr>
          <w:rFonts w:ascii="Times New Roman" w:hAnsi="Times New Roman"/>
          <w:color w:val="000000" w:themeColor="text1"/>
          <w:sz w:val="21"/>
          <w:szCs w:val="21"/>
        </w:rPr>
        <w:t>computer operations</w:t>
      </w:r>
      <w:r w:rsidRPr="00A12C7D">
        <w:rPr>
          <w:rFonts w:ascii="Times New Roman" w:hAnsi="Times New Roman"/>
          <w:color w:val="000000" w:themeColor="text1"/>
          <w:sz w:val="21"/>
          <w:szCs w:val="21"/>
        </w:rPr>
        <w:t xml:space="preserve"> demonstrated through experience as a </w:t>
      </w:r>
      <w:r w:rsidRPr="00A12C7D" w:rsidR="003F6ADC">
        <w:rPr>
          <w:rFonts w:ascii="Times New Roman" w:hAnsi="Times New Roman"/>
          <w:color w:val="000000" w:themeColor="text1"/>
          <w:sz w:val="21"/>
          <w:szCs w:val="21"/>
        </w:rPr>
        <w:t>Lead Computer Technician</w:t>
      </w:r>
      <w:r w:rsidRPr="00A12C7D">
        <w:rPr>
          <w:rFonts w:ascii="Times New Roman" w:hAnsi="Times New Roman"/>
          <w:color w:val="000000" w:themeColor="text1"/>
          <w:sz w:val="21"/>
          <w:szCs w:val="21"/>
        </w:rPr>
        <w:t xml:space="preserve"> at </w:t>
      </w:r>
      <w:r w:rsidRPr="00A12C7D" w:rsidR="003F6ADC">
        <w:rPr>
          <w:rFonts w:ascii="Times New Roman" w:hAnsi="Times New Roman"/>
          <w:color w:val="000000" w:themeColor="text1"/>
          <w:sz w:val="21"/>
          <w:szCs w:val="21"/>
        </w:rPr>
        <w:t>702PcRepair LLC</w:t>
      </w:r>
      <w:r w:rsidRPr="00A12C7D">
        <w:rPr>
          <w:rFonts w:ascii="Times New Roman" w:hAnsi="Times New Roman"/>
          <w:color w:val="000000" w:themeColor="text1"/>
          <w:sz w:val="21"/>
          <w:szCs w:val="21"/>
        </w:rPr>
        <w:t>. Outstanding communicator able to work with diverse colleagues to produce value from KPIs and deliver results on time and under budget.</w:t>
      </w:r>
    </w:p>
    <w:p w:rsidRPr="00A12C7D" w:rsidR="005C0842" w:rsidP="005C0842" w:rsidRDefault="005C0842" w14:paraId="7B051013" w14:textId="77777777">
      <w:pPr>
        <w:pBdr>
          <w:bottom w:val="single" w:color="595959" w:sz="18" w:space="1"/>
        </w:pBdr>
        <w:spacing w:after="0" w:line="240" w:lineRule="auto"/>
        <w:jc w:val="center"/>
        <w:rPr>
          <w:rFonts w:ascii="Times New Roman" w:hAnsi="Times New Roman"/>
          <w:b/>
          <w:smallCaps/>
          <w:color w:val="000000" w:themeColor="text1"/>
          <w:spacing w:val="20"/>
          <w:sz w:val="21"/>
          <w:szCs w:val="21"/>
        </w:rPr>
      </w:pPr>
    </w:p>
    <w:p w:rsidRPr="00A12C7D" w:rsidR="005C0842" w:rsidP="005C0842" w:rsidRDefault="005C0842" w14:paraId="0C46A98F" w14:textId="77777777">
      <w:pPr>
        <w:pBdr>
          <w:bottom w:val="single" w:color="595959" w:sz="18" w:space="1"/>
        </w:pBdr>
        <w:spacing w:after="0" w:line="240" w:lineRule="auto"/>
        <w:jc w:val="center"/>
        <w:rPr>
          <w:rFonts w:ascii="Times New Roman" w:hAnsi="Times New Roman"/>
          <w:color w:val="000000" w:themeColor="text1"/>
          <w:sz w:val="21"/>
          <w:szCs w:val="21"/>
        </w:rPr>
      </w:pPr>
      <w:r w:rsidRPr="00A12C7D">
        <w:rPr>
          <w:rFonts w:ascii="Times New Roman" w:hAnsi="Times New Roman"/>
          <w:b/>
          <w:smallCaps/>
          <w:color w:val="000000" w:themeColor="text1"/>
          <w:spacing w:val="20"/>
          <w:sz w:val="21"/>
          <w:szCs w:val="21"/>
        </w:rPr>
        <w:t>Core Competencies</w:t>
      </w:r>
    </w:p>
    <w:tbl>
      <w:tblPr>
        <w:tblW w:w="11095" w:type="dxa"/>
        <w:tblLook w:val="01E0" w:firstRow="1" w:lastRow="1" w:firstColumn="1" w:lastColumn="1" w:noHBand="0" w:noVBand="0"/>
      </w:tblPr>
      <w:tblGrid>
        <w:gridCol w:w="4068"/>
        <w:gridCol w:w="3420"/>
        <w:gridCol w:w="3607"/>
      </w:tblGrid>
      <w:tr w:rsidRPr="00A12C7D" w:rsidR="005C0842" w:rsidTr="00A25D11" w14:paraId="77FF973B" w14:textId="77777777">
        <w:trPr>
          <w:trHeight w:val="104"/>
        </w:trPr>
        <w:tc>
          <w:tcPr>
            <w:tcW w:w="4068" w:type="dxa"/>
          </w:tcPr>
          <w:p w:rsidRPr="00A12C7D" w:rsidR="005C0842" w:rsidP="005C0842" w:rsidRDefault="005C0842" w14:paraId="0DE381C8" w14:textId="7234705B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Relationship Management</w:t>
            </w:r>
          </w:p>
        </w:tc>
        <w:tc>
          <w:tcPr>
            <w:tcW w:w="3420" w:type="dxa"/>
          </w:tcPr>
          <w:p w:rsidRPr="00A12C7D" w:rsidR="005C0842" w:rsidP="005C0842" w:rsidRDefault="003F6ADC" w14:paraId="6BF69D49" w14:textId="213C0931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Network Support</w:t>
            </w:r>
          </w:p>
        </w:tc>
        <w:tc>
          <w:tcPr>
            <w:tcW w:w="3607" w:type="dxa"/>
          </w:tcPr>
          <w:p w:rsidRPr="00A12C7D" w:rsidR="005C0842" w:rsidP="005C0842" w:rsidRDefault="009143B7" w14:paraId="6EFCEC3B" w14:textId="0A6F4806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Team-Led Leadership</w:t>
            </w:r>
          </w:p>
        </w:tc>
      </w:tr>
      <w:tr w:rsidRPr="00A12C7D" w:rsidR="005C0842" w:rsidTr="00A25D11" w14:paraId="29FD8794" w14:textId="77777777">
        <w:trPr>
          <w:trHeight w:val="214"/>
        </w:trPr>
        <w:tc>
          <w:tcPr>
            <w:tcW w:w="4068" w:type="dxa"/>
          </w:tcPr>
          <w:p w:rsidRPr="00A12C7D" w:rsidR="005C0842" w:rsidP="005C0842" w:rsidRDefault="00B95C25" w14:paraId="23599FC2" w14:textId="58C528AF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Operating Systems</w:t>
            </w:r>
          </w:p>
        </w:tc>
        <w:tc>
          <w:tcPr>
            <w:tcW w:w="3420" w:type="dxa"/>
          </w:tcPr>
          <w:p w:rsidRPr="00A12C7D" w:rsidR="005C0842" w:rsidP="005C0842" w:rsidRDefault="003F6ADC" w14:paraId="4052898D" w14:textId="6DD10205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Software &amp; Hardware</w:t>
            </w:r>
            <w:r w:rsidRPr="00A12C7D" w:rsidR="005C0842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3607" w:type="dxa"/>
          </w:tcPr>
          <w:p w:rsidRPr="00A12C7D" w:rsidR="005C0842" w:rsidP="005C0842" w:rsidRDefault="005C0842" w14:paraId="3973C947" w14:textId="77777777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Human Resources</w:t>
            </w:r>
          </w:p>
        </w:tc>
      </w:tr>
      <w:tr w:rsidRPr="00A12C7D" w:rsidR="005C0842" w:rsidTr="00A25D11" w14:paraId="7295892D" w14:textId="77777777">
        <w:trPr>
          <w:trHeight w:val="221"/>
        </w:trPr>
        <w:tc>
          <w:tcPr>
            <w:tcW w:w="4068" w:type="dxa"/>
          </w:tcPr>
          <w:p w:rsidRPr="00A12C7D" w:rsidR="005C0842" w:rsidP="005C0842" w:rsidRDefault="003F6ADC" w14:paraId="7E4709FC" w14:textId="6691FF75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Technical Support</w:t>
            </w:r>
          </w:p>
        </w:tc>
        <w:tc>
          <w:tcPr>
            <w:tcW w:w="3420" w:type="dxa"/>
          </w:tcPr>
          <w:p w:rsidRPr="00A12C7D" w:rsidR="005C0842" w:rsidP="005C0842" w:rsidRDefault="003F6ADC" w14:paraId="065704DB" w14:textId="3A682F39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pacing w:val="-5"/>
                <w:kern w:val="1"/>
                <w:sz w:val="21"/>
                <w:szCs w:val="21"/>
              </w:rPr>
              <w:t>Troubleshooting</w:t>
            </w:r>
          </w:p>
        </w:tc>
        <w:tc>
          <w:tcPr>
            <w:tcW w:w="3607" w:type="dxa"/>
          </w:tcPr>
          <w:p w:rsidRPr="00A12C7D" w:rsidR="005C0842" w:rsidP="005C0842" w:rsidRDefault="003F6ADC" w14:paraId="53620639" w14:textId="7E232C37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pacing w:val="-5"/>
                <w:kern w:val="1"/>
                <w:sz w:val="21"/>
                <w:szCs w:val="21"/>
              </w:rPr>
              <w:t>Maintenance &amp; Repairs</w:t>
            </w:r>
            <w:r w:rsidRPr="00A12C7D" w:rsidR="001766BF">
              <w:rPr>
                <w:rFonts w:ascii="Times New Roman" w:hAnsi="Times New Roman"/>
                <w:color w:val="000000" w:themeColor="text1"/>
                <w:spacing w:val="-5"/>
                <w:kern w:val="1"/>
                <w:sz w:val="21"/>
                <w:szCs w:val="21"/>
              </w:rPr>
              <w:t xml:space="preserve"> </w:t>
            </w:r>
          </w:p>
        </w:tc>
      </w:tr>
    </w:tbl>
    <w:p w:rsidRPr="00A12C7D" w:rsidR="005C0842" w:rsidP="005C0842" w:rsidRDefault="005C0842" w14:paraId="6DBC86B2" w14:textId="309E36D7">
      <w:pPr>
        <w:pBdr>
          <w:bottom w:val="single" w:color="595959" w:sz="18" w:space="1"/>
        </w:pBdr>
        <w:tabs>
          <w:tab w:val="right" w:pos="10368"/>
        </w:tabs>
        <w:spacing w:after="0" w:line="240" w:lineRule="auto"/>
        <w:jc w:val="center"/>
        <w:rPr>
          <w:rFonts w:ascii="Times New Roman" w:hAnsi="Times New Roman"/>
          <w:b/>
          <w:smallCaps/>
          <w:color w:val="000000" w:themeColor="text1"/>
          <w:spacing w:val="20"/>
          <w:sz w:val="21"/>
          <w:szCs w:val="21"/>
        </w:rPr>
      </w:pPr>
      <w:bookmarkStart w:name="_Hlk520609208" w:id="3"/>
    </w:p>
    <w:p w:rsidRPr="00A12C7D" w:rsidR="005C0842" w:rsidP="005C0842" w:rsidRDefault="005C0842" w14:paraId="74884489" w14:textId="77777777">
      <w:pPr>
        <w:pBdr>
          <w:bottom w:val="single" w:color="595959" w:sz="18" w:space="1"/>
        </w:pBdr>
        <w:tabs>
          <w:tab w:val="right" w:pos="10368"/>
        </w:tabs>
        <w:spacing w:after="0" w:line="240" w:lineRule="auto"/>
        <w:jc w:val="center"/>
        <w:rPr>
          <w:rFonts w:ascii="Times New Roman" w:hAnsi="Times New Roman"/>
          <w:b/>
          <w:smallCaps/>
          <w:color w:val="000000" w:themeColor="text1"/>
          <w:spacing w:val="20"/>
          <w:sz w:val="21"/>
          <w:szCs w:val="21"/>
        </w:rPr>
      </w:pPr>
      <w:r w:rsidRPr="00A12C7D">
        <w:rPr>
          <w:rFonts w:ascii="Times New Roman" w:hAnsi="Times New Roman"/>
          <w:b/>
          <w:smallCaps/>
          <w:color w:val="000000" w:themeColor="text1"/>
          <w:spacing w:val="20"/>
          <w:sz w:val="21"/>
          <w:szCs w:val="21"/>
        </w:rPr>
        <w:t>Professional Experience</w:t>
      </w:r>
    </w:p>
    <w:p w:rsidRPr="00A12C7D" w:rsidR="005C0842" w:rsidP="005C0842" w:rsidRDefault="005C0842" w14:paraId="2ABA2EF0" w14:textId="77777777">
      <w:pPr>
        <w:pStyle w:val="MediumGrid21"/>
        <w:rPr>
          <w:rFonts w:ascii="Times New Roman" w:hAnsi="Times New Roman" w:eastAsia="Times New Roman"/>
          <w:b/>
          <w:caps/>
          <w:noProof/>
          <w:color w:val="000000" w:themeColor="text1"/>
          <w:spacing w:val="-2"/>
          <w:sz w:val="21"/>
          <w:szCs w:val="21"/>
          <w:u w:val="single"/>
        </w:rPr>
      </w:pPr>
      <w:bookmarkStart w:name="_Hlk520636692" w:id="4"/>
      <w:bookmarkStart w:name="_Hlk519524216" w:id="5"/>
    </w:p>
    <w:p w:rsidRPr="00A12C7D" w:rsidR="005C0842" w:rsidP="005C0842" w:rsidRDefault="00694539" w14:paraId="43A767B5" w14:textId="6C2F7EB0">
      <w:pPr>
        <w:pStyle w:val="MediumGrid21"/>
        <w:rPr>
          <w:rFonts w:ascii="Times New Roman" w:hAnsi="Times New Roman" w:eastAsia="Times New Roman"/>
          <w:b/>
          <w:caps/>
          <w:color w:val="000000" w:themeColor="text1"/>
          <w:spacing w:val="-2"/>
          <w:sz w:val="21"/>
          <w:szCs w:val="21"/>
          <w:u w:val="single"/>
        </w:rPr>
      </w:pPr>
      <w:r w:rsidRPr="00A12C7D">
        <w:rPr>
          <w:rFonts w:ascii="Times New Roman" w:hAnsi="Times New Roman" w:eastAsia="Times New Roman"/>
          <w:b/>
          <w:caps/>
          <w:noProof/>
          <w:color w:val="000000" w:themeColor="text1"/>
          <w:spacing w:val="-2"/>
          <w:sz w:val="21"/>
          <w:szCs w:val="21"/>
          <w:u w:val="single"/>
        </w:rPr>
        <w:t>702pcrep</w:t>
      </w:r>
      <w:r w:rsidRPr="00A12C7D" w:rsidR="001766BF">
        <w:rPr>
          <w:rFonts w:ascii="Times New Roman" w:hAnsi="Times New Roman" w:eastAsia="Times New Roman"/>
          <w:b/>
          <w:caps/>
          <w:noProof/>
          <w:color w:val="000000" w:themeColor="text1"/>
          <w:spacing w:val="-2"/>
          <w:sz w:val="21"/>
          <w:szCs w:val="21"/>
          <w:u w:val="single"/>
        </w:rPr>
        <w:t>a</w:t>
      </w:r>
      <w:r w:rsidRPr="00A12C7D">
        <w:rPr>
          <w:rFonts w:ascii="Times New Roman" w:hAnsi="Times New Roman" w:eastAsia="Times New Roman"/>
          <w:b/>
          <w:caps/>
          <w:noProof/>
          <w:color w:val="000000" w:themeColor="text1"/>
          <w:spacing w:val="-2"/>
          <w:sz w:val="21"/>
          <w:szCs w:val="21"/>
          <w:u w:val="single"/>
        </w:rPr>
        <w:t>ir llc</w:t>
      </w:r>
      <w:r w:rsidRPr="00A12C7D" w:rsidR="005C0842">
        <w:rPr>
          <w:rFonts w:ascii="Times New Roman" w:hAnsi="Times New Roman" w:eastAsia="Times New Roman"/>
          <w:b/>
          <w:caps/>
          <w:color w:val="000000" w:themeColor="text1"/>
          <w:spacing w:val="-2"/>
          <w:sz w:val="21"/>
          <w:szCs w:val="21"/>
          <w:u w:val="single"/>
        </w:rPr>
        <w:t xml:space="preserve"> | </w:t>
      </w:r>
      <w:r w:rsidRPr="00A12C7D">
        <w:rPr>
          <w:rFonts w:ascii="Times New Roman" w:hAnsi="Times New Roman" w:eastAsia="Times New Roman"/>
          <w:b/>
          <w:caps/>
          <w:color w:val="000000" w:themeColor="text1"/>
          <w:spacing w:val="-2"/>
          <w:sz w:val="21"/>
          <w:szCs w:val="21"/>
          <w:u w:val="single"/>
        </w:rPr>
        <w:t>las vegas, nv</w:t>
      </w:r>
      <w:r w:rsidRPr="00A12C7D" w:rsidR="005C0842">
        <w:rPr>
          <w:rFonts w:ascii="Times New Roman" w:hAnsi="Times New Roman" w:eastAsia="Times New Roman"/>
          <w:b/>
          <w:caps/>
          <w:color w:val="000000" w:themeColor="text1"/>
          <w:spacing w:val="-2"/>
          <w:sz w:val="21"/>
          <w:szCs w:val="21"/>
          <w:u w:val="single"/>
        </w:rPr>
        <w:t xml:space="preserve"> | </w:t>
      </w:r>
      <w:r w:rsidRPr="00A12C7D">
        <w:rPr>
          <w:rFonts w:ascii="Times New Roman" w:hAnsi="Times New Roman" w:eastAsia="Times New Roman"/>
          <w:b/>
          <w:caps/>
          <w:color w:val="000000" w:themeColor="text1"/>
          <w:spacing w:val="-2"/>
          <w:sz w:val="21"/>
          <w:szCs w:val="21"/>
          <w:u w:val="single"/>
        </w:rPr>
        <w:t>2019-2021</w:t>
      </w:r>
      <w:r w:rsidRPr="00A12C7D" w:rsidR="005C0842">
        <w:rPr>
          <w:rFonts w:ascii="Times New Roman" w:hAnsi="Times New Roman" w:eastAsia="Times New Roman"/>
          <w:b/>
          <w:caps/>
          <w:color w:val="000000" w:themeColor="text1"/>
          <w:spacing w:val="-2"/>
          <w:sz w:val="21"/>
          <w:szCs w:val="21"/>
          <w:u w:val="single"/>
        </w:rPr>
        <w:t xml:space="preserve"> </w:t>
      </w:r>
    </w:p>
    <w:p w:rsidRPr="00A12C7D" w:rsidR="005C0842" w:rsidP="005C0842" w:rsidRDefault="005C0842" w14:paraId="08425F47" w14:textId="77777777">
      <w:pPr>
        <w:pStyle w:val="MediumGrid21"/>
        <w:rPr>
          <w:rFonts w:ascii="Times New Roman" w:hAnsi="Times New Roman"/>
          <w:caps/>
          <w:color w:val="000000" w:themeColor="text1"/>
          <w:sz w:val="21"/>
          <w:szCs w:val="21"/>
        </w:rPr>
      </w:pPr>
    </w:p>
    <w:bookmarkEnd w:id="4"/>
    <w:p w:rsidRPr="00A12C7D" w:rsidR="005C0842" w:rsidP="005C0842" w:rsidRDefault="00694539" w14:paraId="754DD612" w14:textId="72A8EDE7">
      <w:pPr>
        <w:tabs>
          <w:tab w:val="right" w:pos="10368"/>
        </w:tabs>
        <w:spacing w:after="0" w:line="240" w:lineRule="auto"/>
        <w:rPr>
          <w:rFonts w:ascii="Times New Roman" w:hAnsi="Times New Roman" w:eastAsia="Times New Roman"/>
          <w:b/>
          <w:color w:val="000000" w:themeColor="text1"/>
          <w:spacing w:val="-2"/>
          <w:sz w:val="21"/>
          <w:szCs w:val="21"/>
        </w:rPr>
      </w:pPr>
      <w:r w:rsidRPr="00A12C7D">
        <w:rPr>
          <w:rFonts w:ascii="Times New Roman" w:hAnsi="Times New Roman" w:eastAsia="Times New Roman"/>
          <w:b/>
          <w:color w:val="000000" w:themeColor="text1"/>
          <w:spacing w:val="-2"/>
          <w:sz w:val="21"/>
          <w:szCs w:val="21"/>
        </w:rPr>
        <w:t>Lead Computer Technician</w:t>
      </w:r>
    </w:p>
    <w:p w:rsidRPr="00A12C7D" w:rsidR="008453AE" w:rsidP="005C0842" w:rsidRDefault="008453AE" w14:paraId="55BBB087" w14:textId="77777777">
      <w:pPr>
        <w:tabs>
          <w:tab w:val="right" w:pos="10368"/>
        </w:tabs>
        <w:spacing w:after="0" w:line="240" w:lineRule="auto"/>
        <w:rPr>
          <w:rFonts w:ascii="Times New Roman" w:hAnsi="Times New Roman"/>
          <w:b/>
          <w:color w:val="000000" w:themeColor="text1"/>
          <w:sz w:val="21"/>
          <w:szCs w:val="21"/>
        </w:rPr>
      </w:pPr>
    </w:p>
    <w:bookmarkEnd w:id="3"/>
    <w:bookmarkEnd w:id="5"/>
    <w:p w:rsidRPr="00A12C7D" w:rsidR="007D7CE8" w:rsidP="005C0842" w:rsidRDefault="00694539" w14:paraId="05AAD68D" w14:textId="74DD1570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eastAsia="Times New Roman"/>
          <w:color w:val="000000" w:themeColor="text1"/>
          <w:sz w:val="21"/>
          <w:szCs w:val="21"/>
        </w:rPr>
      </w:pP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Supervised computer repairs </w:t>
      </w:r>
      <w:r w:rsidRPr="785404AE" w:rsidR="00B95C25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as Lead Computer Technician 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for </w:t>
      </w:r>
      <w:r w:rsidRPr="785404AE" w:rsidR="1F23483B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702PcRepair</w:t>
      </w:r>
      <w:r w:rsidRPr="785404AE" w:rsidR="00694539">
        <w:rPr>
          <w:rFonts w:ascii="Times New Roman" w:hAnsi="Times New Roman" w:eastAsia="Times New Roman"/>
          <w:color w:val="FF0000"/>
          <w:sz w:val="21"/>
          <w:szCs w:val="21"/>
        </w:rPr>
        <w:t xml:space="preserve"> 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team members, applying rigorous scheduling methods to create a daily plan with a 100% smooth overall worker-calendar to date. </w:t>
      </w:r>
    </w:p>
    <w:p w:rsidRPr="00A12C7D" w:rsidR="00694539" w:rsidP="005C0842" w:rsidRDefault="00694539" w14:paraId="71D40A9F" w14:textId="5A5F49D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eastAsia="Times New Roman"/>
          <w:color w:val="000000" w:themeColor="text1"/>
          <w:sz w:val="21"/>
          <w:szCs w:val="21"/>
        </w:rPr>
      </w:pP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Oversaw company’s cash flow</w:t>
      </w:r>
      <w:r w:rsidRPr="785404AE" w:rsidR="00791611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 from 2019 to 2021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, manag</w:t>
      </w:r>
      <w:r w:rsidRPr="785404AE" w:rsidR="00791611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ing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 monthly funds for </w:t>
      </w:r>
      <w:r w:rsidRPr="785404AE" w:rsidR="08E20F1A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10,000+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 existing parts </w:t>
      </w:r>
      <w:r w:rsidRPr="785404AE" w:rsidR="00791611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to </w:t>
      </w:r>
      <w:r w:rsidRPr="785404AE" w:rsidR="00B95C25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maintain</w:t>
      </w:r>
      <w:r w:rsidRPr="785404AE" w:rsidR="00791611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 budget and achieve financial goals.  </w:t>
      </w:r>
    </w:p>
    <w:p w:rsidRPr="00A12C7D" w:rsidR="00694539" w:rsidP="005C0842" w:rsidRDefault="00694539" w14:paraId="4B98C2A9" w14:textId="60106BF3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eastAsia="Times New Roman"/>
          <w:color w:val="000000" w:themeColor="text1"/>
          <w:sz w:val="21"/>
          <w:szCs w:val="21"/>
        </w:rPr>
      </w:pP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Charged with inventory control, </w:t>
      </w:r>
      <w:r w:rsidRPr="785404AE" w:rsidR="00791611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accepting parts sheets and 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personally sourcing and ordering over </w:t>
      </w:r>
      <w:r w:rsidRPr="785404AE" w:rsidR="641C889F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2,432</w:t>
      </w:r>
      <w:r w:rsidRPr="785404AE" w:rsidR="00694539">
        <w:rPr>
          <w:rFonts w:ascii="Times New Roman" w:hAnsi="Times New Roman" w:eastAsia="Times New Roman"/>
          <w:color w:val="FF0000"/>
          <w:sz w:val="21"/>
          <w:szCs w:val="21"/>
        </w:rPr>
        <w:t xml:space="preserve"> 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parts and tools from </w:t>
      </w:r>
      <w:r w:rsidRPr="785404AE" w:rsidR="775A91D4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online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 companies to correlate closely with current stock levels, maintaining an optimal flow of resource capital during entire employment span.</w:t>
      </w:r>
    </w:p>
    <w:p w:rsidRPr="00A12C7D" w:rsidR="00694539" w:rsidP="005C0842" w:rsidRDefault="00694539" w14:paraId="177DB1B1" w14:textId="3684928A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eastAsia="Times New Roman"/>
          <w:color w:val="000000" w:themeColor="text1"/>
          <w:sz w:val="21"/>
          <w:szCs w:val="21"/>
        </w:rPr>
      </w:pP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Drove store success</w:t>
      </w:r>
      <w:r w:rsidRPr="785404AE" w:rsidR="001766BF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, replacing all types of laptop screens, desktops and motherboards as well as 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selling parts to increase company profit</w:t>
      </w:r>
      <w:r w:rsidRPr="785404AE" w:rsidR="27B91712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>.</w:t>
      </w:r>
      <w:r w:rsidRPr="785404AE" w:rsidR="00694539">
        <w:rPr>
          <w:rFonts w:ascii="Times New Roman" w:hAnsi="Times New Roman" w:eastAsia="Times New Roman"/>
          <w:color w:val="000000" w:themeColor="text1" w:themeTint="FF" w:themeShade="FF"/>
          <w:sz w:val="21"/>
          <w:szCs w:val="21"/>
        </w:rPr>
        <w:t xml:space="preserve"> </w:t>
      </w:r>
    </w:p>
    <w:p w:rsidRPr="00A12C7D" w:rsidR="005C0842" w:rsidP="005C0842" w:rsidRDefault="00694539" w14:paraId="43D06F28" w14:textId="63E55EF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eastAsia="Times New Roman"/>
          <w:color w:val="000000" w:themeColor="text1"/>
          <w:sz w:val="21"/>
          <w:szCs w:val="21"/>
        </w:rPr>
      </w:pPr>
      <w:r w:rsidRPr="00A12C7D">
        <w:rPr>
          <w:rFonts w:ascii="Times New Roman" w:hAnsi="Times New Roman" w:eastAsia="Times New Roman"/>
          <w:color w:val="000000" w:themeColor="text1"/>
          <w:sz w:val="21"/>
          <w:szCs w:val="21"/>
        </w:rPr>
        <w:t xml:space="preserve">Faced with multiple customer complaints and leveraged historical expertise in conflict resolution strategy to follow up and resolve all such customer inquiries in a timely manner. </w:t>
      </w:r>
    </w:p>
    <w:p w:rsidRPr="00A12C7D" w:rsidR="005C0842" w:rsidP="005C0842" w:rsidRDefault="005C0842" w14:paraId="2E452946" w14:textId="77777777">
      <w:pPr>
        <w:pStyle w:val="ColourfulListAccent11"/>
        <w:pBdr>
          <w:bottom w:val="single" w:color="595959" w:sz="18" w:space="1"/>
        </w:pBdr>
        <w:tabs>
          <w:tab w:val="left" w:pos="3600"/>
          <w:tab w:val="left" w:pos="6840"/>
        </w:tabs>
        <w:ind w:left="0"/>
        <w:contextualSpacing w:val="0"/>
        <w:jc w:val="center"/>
        <w:rPr>
          <w:b/>
          <w:smallCaps/>
          <w:color w:val="000000" w:themeColor="text1"/>
          <w:spacing w:val="20"/>
          <w:sz w:val="21"/>
          <w:szCs w:val="21"/>
        </w:rPr>
      </w:pPr>
    </w:p>
    <w:p w:rsidRPr="00A12C7D" w:rsidR="005C0842" w:rsidP="005C0842" w:rsidRDefault="005C0842" w14:paraId="2E4D30CE" w14:textId="23B47A62">
      <w:pPr>
        <w:pStyle w:val="ColourfulListAccent11"/>
        <w:pBdr>
          <w:bottom w:val="single" w:color="595959" w:sz="18" w:space="1"/>
        </w:pBdr>
        <w:tabs>
          <w:tab w:val="left" w:pos="3600"/>
          <w:tab w:val="left" w:pos="6840"/>
        </w:tabs>
        <w:ind w:left="0"/>
        <w:contextualSpacing w:val="0"/>
        <w:jc w:val="center"/>
        <w:rPr>
          <w:color w:val="000000" w:themeColor="text1"/>
          <w:sz w:val="21"/>
          <w:szCs w:val="21"/>
        </w:rPr>
      </w:pPr>
      <w:r w:rsidRPr="00A12C7D">
        <w:rPr>
          <w:b/>
          <w:smallCaps/>
          <w:color w:val="000000" w:themeColor="text1"/>
          <w:spacing w:val="20"/>
          <w:sz w:val="21"/>
          <w:szCs w:val="21"/>
        </w:rPr>
        <w:t>Education</w:t>
      </w:r>
    </w:p>
    <w:p w:rsidRPr="00A12C7D" w:rsidR="008453AE" w:rsidP="005C0842" w:rsidRDefault="008453AE" w14:paraId="7AE9B3F0" w14:textId="77777777">
      <w:pPr>
        <w:spacing w:after="0" w:line="240" w:lineRule="auto"/>
        <w:rPr>
          <w:rFonts w:ascii="Times New Roman" w:hAnsi="Times New Roman"/>
          <w:b/>
          <w:color w:val="000000" w:themeColor="text1"/>
          <w:sz w:val="21"/>
          <w:szCs w:val="21"/>
        </w:rPr>
      </w:pPr>
    </w:p>
    <w:p w:rsidRPr="00A12C7D" w:rsidR="005C0842" w:rsidP="005C0842" w:rsidRDefault="00B95C25" w14:paraId="62562886" w14:textId="7FFBD365">
      <w:pPr>
        <w:spacing w:after="0" w:line="240" w:lineRule="auto"/>
        <w:rPr>
          <w:rFonts w:ascii="Times New Roman" w:hAnsi="Times New Roman"/>
          <w:b/>
          <w:color w:val="000000" w:themeColor="text1"/>
          <w:sz w:val="21"/>
          <w:szCs w:val="21"/>
        </w:rPr>
      </w:pPr>
      <w:r w:rsidRPr="00A12C7D">
        <w:rPr>
          <w:rFonts w:ascii="Times New Roman" w:hAnsi="Times New Roman"/>
          <w:b/>
          <w:color w:val="000000" w:themeColor="text1"/>
          <w:sz w:val="21"/>
          <w:szCs w:val="21"/>
        </w:rPr>
        <w:t>Asher College, Las Vegas, NV</w:t>
      </w:r>
      <w:r w:rsidRPr="00A12C7D" w:rsidR="005C0842">
        <w:rPr>
          <w:rFonts w:ascii="Times New Roman" w:hAnsi="Times New Roman"/>
          <w:b/>
          <w:color w:val="000000" w:themeColor="text1"/>
          <w:sz w:val="21"/>
          <w:szCs w:val="21"/>
        </w:rPr>
        <w:t>: 2020</w:t>
      </w:r>
      <w:r w:rsidRPr="00A12C7D">
        <w:rPr>
          <w:rFonts w:ascii="Times New Roman" w:hAnsi="Times New Roman"/>
          <w:b/>
          <w:color w:val="000000" w:themeColor="text1"/>
          <w:sz w:val="21"/>
          <w:szCs w:val="21"/>
        </w:rPr>
        <w:t>-Present</w:t>
      </w:r>
    </w:p>
    <w:p w:rsidRPr="00A12C7D" w:rsidR="005C0842" w:rsidP="785404AE" w:rsidRDefault="00B95C25" w14:paraId="1E5D86C8" w14:textId="05487DC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 w:val="1"/>
          <w:iCs w:val="1"/>
          <w:color w:val="000000" w:themeColor="text1"/>
          <w:sz w:val="21"/>
          <w:szCs w:val="21"/>
        </w:rPr>
      </w:pPr>
      <w:r w:rsidRPr="093B9208" w:rsidR="00B95C25">
        <w:rPr>
          <w:rFonts w:ascii="Times New Roman" w:hAnsi="Times New Roman"/>
          <w:i w:val="1"/>
          <w:iCs w:val="1"/>
          <w:color w:val="000000" w:themeColor="text1" w:themeTint="FF" w:themeShade="FF"/>
          <w:sz w:val="21"/>
          <w:szCs w:val="21"/>
        </w:rPr>
        <w:t>Associate in Science (AS) in Computer Information Systems (Candidate)</w:t>
      </w:r>
      <w:r w:rsidRPr="093B9208" w:rsidR="005C0842">
        <w:rPr>
          <w:rFonts w:ascii="Times New Roman" w:hAnsi="Times New Roman"/>
          <w:i w:val="1"/>
          <w:iCs w:val="1"/>
          <w:color w:val="000000" w:themeColor="text1" w:themeTint="FF" w:themeShade="FF"/>
          <w:sz w:val="21"/>
          <w:szCs w:val="21"/>
        </w:rPr>
        <w:t xml:space="preserve"> –</w:t>
      </w:r>
    </w:p>
    <w:bookmarkStart w:name="_Hlk519524272" w:id="6"/>
    <w:bookmarkStart w:name="_Hlk490514087" w:id="7"/>
    <w:bookmarkStart w:name="_Hlk520609237" w:id="8"/>
    <w:bookmarkStart w:name="_Hlk521756501" w:id="9"/>
    <w:p w:rsidRPr="00A12C7D" w:rsidR="00B95C25" w:rsidP="00B95C25" w:rsidRDefault="00B95C25" w14:paraId="3CC48915" w14:textId="2253CAD3">
      <w:pPr>
        <w:pStyle w:val="ColourfulListAccent11"/>
        <w:ind w:left="0"/>
        <w:contextualSpacing w:val="0"/>
        <w:rPr>
          <w:color w:val="000000" w:themeColor="text1"/>
          <w:sz w:val="21"/>
          <w:szCs w:val="21"/>
        </w:rPr>
      </w:pPr>
    </w:p>
    <w:p w:rsidRPr="00A12C7D" w:rsidR="00B95C25" w:rsidP="00B95C25" w:rsidRDefault="00B95C25" w14:paraId="19538D56" w14:textId="7B35C0B0">
      <w:pPr>
        <w:spacing w:after="0" w:line="240" w:lineRule="auto"/>
        <w:rPr>
          <w:rFonts w:ascii="Times New Roman" w:hAnsi="Times New Roman"/>
          <w:b/>
          <w:color w:val="000000" w:themeColor="text1"/>
          <w:sz w:val="21"/>
          <w:szCs w:val="21"/>
        </w:rPr>
      </w:pPr>
      <w:r w:rsidRPr="00A12C7D">
        <w:rPr>
          <w:rFonts w:ascii="Times New Roman" w:hAnsi="Times New Roman"/>
          <w:b/>
          <w:color w:val="000000" w:themeColor="text1"/>
          <w:sz w:val="21"/>
          <w:szCs w:val="21"/>
        </w:rPr>
        <w:t>Rancho High School, North Las Vegas, NV: 2014</w:t>
      </w:r>
    </w:p>
    <w:p w:rsidRPr="00A12C7D" w:rsidR="00B95C25" w:rsidP="00B95C25" w:rsidRDefault="00B95C25" w14:paraId="3561E479" w14:textId="2677E75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21"/>
          <w:szCs w:val="21"/>
        </w:rPr>
      </w:pPr>
      <w:r w:rsidRPr="00A12C7D">
        <w:rPr>
          <w:rFonts w:ascii="Times New Roman" w:hAnsi="Times New Roman"/>
          <w:i/>
          <w:color w:val="000000" w:themeColor="text1"/>
          <w:sz w:val="21"/>
          <w:szCs w:val="21"/>
        </w:rPr>
        <w:t>High School Diploma</w:t>
      </w:r>
    </w:p>
    <w:p w:rsidRPr="00A12C7D" w:rsidR="005C0842" w:rsidP="005C0842" w:rsidRDefault="005C0842" w14:paraId="29E77033" w14:textId="674A95E4">
      <w:pPr>
        <w:pStyle w:val="ColourfulListAccent11"/>
        <w:ind w:left="0"/>
        <w:contextualSpacing w:val="0"/>
        <w:rPr>
          <w:color w:val="000000" w:themeColor="text1"/>
          <w:sz w:val="21"/>
          <w:szCs w:val="21"/>
        </w:rPr>
      </w:pPr>
    </w:p>
    <w:p w:rsidRPr="00A12C7D" w:rsidR="009143B7" w:rsidP="009143B7" w:rsidRDefault="009143B7" w14:paraId="2BA4830A" w14:textId="2C4F8961">
      <w:pPr>
        <w:pStyle w:val="ColourfulListAccent11"/>
        <w:pBdr>
          <w:bottom w:val="single" w:color="595959" w:sz="18" w:space="1"/>
        </w:pBdr>
        <w:tabs>
          <w:tab w:val="left" w:pos="3600"/>
          <w:tab w:val="left" w:pos="6840"/>
        </w:tabs>
        <w:ind w:left="0"/>
        <w:contextualSpacing w:val="0"/>
        <w:jc w:val="center"/>
        <w:rPr>
          <w:color w:val="000000" w:themeColor="text1"/>
          <w:sz w:val="21"/>
          <w:szCs w:val="21"/>
        </w:rPr>
      </w:pPr>
      <w:r w:rsidRPr="00A12C7D">
        <w:rPr>
          <w:b/>
          <w:smallCaps/>
          <w:color w:val="000000" w:themeColor="text1"/>
          <w:spacing w:val="20"/>
          <w:sz w:val="21"/>
          <w:szCs w:val="21"/>
        </w:rPr>
        <w:t>Military Service</w:t>
      </w:r>
    </w:p>
    <w:p w:rsidRPr="00A12C7D" w:rsidR="009143B7" w:rsidP="009143B7" w:rsidRDefault="009143B7" w14:paraId="6143DD4A" w14:textId="025628FB">
      <w:pPr>
        <w:spacing w:after="0" w:line="240" w:lineRule="auto"/>
        <w:rPr>
          <w:rFonts w:ascii="Times New Roman" w:hAnsi="Times New Roman"/>
          <w:b/>
          <w:color w:val="000000" w:themeColor="text1"/>
          <w:sz w:val="21"/>
          <w:szCs w:val="21"/>
        </w:rPr>
      </w:pPr>
    </w:p>
    <w:p w:rsidRPr="00A12C7D" w:rsidR="009143B7" w:rsidP="009143B7" w:rsidRDefault="009143B7" w14:paraId="7247A3C0" w14:textId="5FA38D77">
      <w:pPr>
        <w:spacing w:after="0" w:line="240" w:lineRule="auto"/>
        <w:rPr>
          <w:rFonts w:ascii="Times New Roman" w:hAnsi="Times New Roman"/>
          <w:b/>
          <w:color w:val="000000" w:themeColor="text1"/>
          <w:sz w:val="21"/>
          <w:szCs w:val="21"/>
        </w:rPr>
      </w:pPr>
      <w:r w:rsidRPr="00A12C7D">
        <w:rPr>
          <w:rFonts w:ascii="Times New Roman" w:hAnsi="Times New Roman"/>
          <w:b/>
          <w:color w:val="000000" w:themeColor="text1"/>
          <w:sz w:val="21"/>
          <w:szCs w:val="21"/>
        </w:rPr>
        <w:t>Branch: United State Marine Corps (</w:t>
      </w:r>
      <w:r w:rsidRPr="00A12C7D" w:rsidR="009D6AAF">
        <w:rPr>
          <w:rFonts w:ascii="Times New Roman" w:hAnsi="Times New Roman"/>
          <w:b/>
          <w:color w:val="000000" w:themeColor="text1"/>
          <w:sz w:val="21"/>
          <w:szCs w:val="21"/>
        </w:rPr>
        <w:t xml:space="preserve">January </w:t>
      </w:r>
      <w:r w:rsidRPr="00A12C7D">
        <w:rPr>
          <w:rFonts w:ascii="Times New Roman" w:hAnsi="Times New Roman"/>
          <w:b/>
          <w:color w:val="000000" w:themeColor="text1"/>
          <w:sz w:val="21"/>
          <w:szCs w:val="21"/>
        </w:rPr>
        <w:t>2016</w:t>
      </w:r>
      <w:r w:rsidRPr="00A12C7D" w:rsidR="009D6AAF">
        <w:rPr>
          <w:rFonts w:ascii="Times New Roman" w:hAnsi="Times New Roman"/>
          <w:b/>
          <w:color w:val="000000" w:themeColor="text1"/>
          <w:sz w:val="21"/>
          <w:szCs w:val="21"/>
        </w:rPr>
        <w:t xml:space="preserve"> – January </w:t>
      </w:r>
      <w:r w:rsidRPr="00A12C7D">
        <w:rPr>
          <w:rFonts w:ascii="Times New Roman" w:hAnsi="Times New Roman"/>
          <w:b/>
          <w:color w:val="000000" w:themeColor="text1"/>
          <w:sz w:val="21"/>
          <w:szCs w:val="21"/>
        </w:rPr>
        <w:t>2019)</w:t>
      </w:r>
    </w:p>
    <w:p w:rsidRPr="00A12C7D" w:rsidR="009143B7" w:rsidP="009143B7" w:rsidRDefault="009143B7" w14:paraId="4161DED5" w14:textId="2A68561C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color w:val="000000" w:themeColor="text1"/>
          <w:sz w:val="21"/>
          <w:szCs w:val="21"/>
        </w:rPr>
      </w:pPr>
      <w:r w:rsidRPr="00A12C7D">
        <w:rPr>
          <w:rFonts w:ascii="Times New Roman" w:hAnsi="Times New Roman"/>
          <w:i/>
          <w:color w:val="000000" w:themeColor="text1"/>
          <w:sz w:val="21"/>
          <w:szCs w:val="21"/>
        </w:rPr>
        <w:t>Service Country: United States</w:t>
      </w:r>
    </w:p>
    <w:p w:rsidRPr="00A12C7D" w:rsidR="009143B7" w:rsidP="009143B7" w:rsidRDefault="009143B7" w14:paraId="7FBC431D" w14:textId="2E94192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color w:val="000000" w:themeColor="text1"/>
          <w:sz w:val="21"/>
          <w:szCs w:val="21"/>
        </w:rPr>
      </w:pPr>
      <w:r w:rsidRPr="00A12C7D">
        <w:rPr>
          <w:rFonts w:ascii="Times New Roman" w:hAnsi="Times New Roman"/>
          <w:i/>
          <w:color w:val="000000" w:themeColor="text1"/>
          <w:sz w:val="21"/>
          <w:szCs w:val="21"/>
        </w:rPr>
        <w:t>Rank: e5</w:t>
      </w:r>
    </w:p>
    <w:p w:rsidRPr="00A12C7D" w:rsidR="009143B7" w:rsidP="009143B7" w:rsidRDefault="009143B7" w14:paraId="3E6ED763" w14:textId="4637F85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21"/>
          <w:szCs w:val="21"/>
        </w:rPr>
      </w:pPr>
      <w:r w:rsidRPr="00A12C7D">
        <w:rPr>
          <w:rFonts w:ascii="Times New Roman" w:hAnsi="Times New Roman"/>
          <w:i/>
          <w:color w:val="000000" w:themeColor="text1"/>
          <w:sz w:val="21"/>
          <w:szCs w:val="21"/>
        </w:rPr>
        <w:t>Commendations: Navy Achievement Medal</w:t>
      </w:r>
    </w:p>
    <w:p w:rsidRPr="00A12C7D" w:rsidR="00B61C84" w:rsidP="005C0842" w:rsidRDefault="00B61C84" w14:paraId="6DD8F4F9" w14:textId="77777777">
      <w:pPr>
        <w:pBdr>
          <w:bottom w:val="single" w:color="767171" w:sz="18" w:space="1"/>
        </w:pBdr>
        <w:spacing w:after="0" w:line="240" w:lineRule="auto"/>
        <w:jc w:val="center"/>
        <w:rPr>
          <w:rFonts w:ascii="Times New Roman" w:hAnsi="Times New Roman"/>
          <w:b/>
          <w:smallCaps/>
          <w:color w:val="000000" w:themeColor="text1"/>
          <w:spacing w:val="20"/>
          <w:sz w:val="21"/>
          <w:szCs w:val="21"/>
        </w:rPr>
      </w:pPr>
      <w:bookmarkStart w:name="_Hlk520636783" w:id="10"/>
      <w:bookmarkStart w:name="_Hlk522089194" w:id="11"/>
    </w:p>
    <w:p w:rsidRPr="00A12C7D" w:rsidR="005C0842" w:rsidP="005C0842" w:rsidRDefault="005C0842" w14:paraId="2EC8235A" w14:textId="17247CEB">
      <w:pPr>
        <w:pBdr>
          <w:bottom w:val="single" w:color="767171" w:sz="18" w:space="1"/>
        </w:pBd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1"/>
          <w:szCs w:val="21"/>
          <w:u w:val="single"/>
        </w:rPr>
      </w:pPr>
      <w:r w:rsidRPr="00A12C7D">
        <w:rPr>
          <w:rFonts w:ascii="Times New Roman" w:hAnsi="Times New Roman"/>
          <w:b/>
          <w:smallCaps/>
          <w:color w:val="000000" w:themeColor="text1"/>
          <w:spacing w:val="20"/>
          <w:sz w:val="21"/>
          <w:szCs w:val="21"/>
        </w:rPr>
        <w:lastRenderedPageBreak/>
        <w:t>Additional Credentials</w:t>
      </w:r>
    </w:p>
    <w:tbl>
      <w:tblPr>
        <w:tblW w:w="0" w:type="auto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686"/>
        <w:gridCol w:w="8006"/>
      </w:tblGrid>
      <w:tr w:rsidRPr="00A12C7D" w:rsidR="005C0842" w:rsidTr="785404AE" w14:paraId="58CE5045" w14:textId="77777777">
        <w:tc>
          <w:tcPr>
            <w:tcW w:w="2700" w:type="dxa"/>
            <w:tcBorders>
              <w:top w:val="nil"/>
              <w:left w:val="nil"/>
              <w:bottom w:val="nil"/>
              <w:right w:val="single" w:color="auto" w:sz="2" w:space="0"/>
            </w:tcBorders>
            <w:shd w:val="clear" w:color="auto" w:fill="auto"/>
            <w:tcMar/>
          </w:tcPr>
          <w:p w:rsidRPr="00A12C7D" w:rsidR="005C0842" w:rsidP="00A25D11" w:rsidRDefault="005C0842" w14:paraId="4F0110D5" w14:textId="77777777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1"/>
                <w:szCs w:val="21"/>
              </w:rPr>
            </w:pPr>
            <w:bookmarkStart w:name="_Hlk521732222" w:id="12"/>
            <w:bookmarkEnd w:id="6"/>
            <w:r w:rsidRPr="00A12C7D">
              <w:rPr>
                <w:rFonts w:ascii="Times New Roman" w:hAnsi="Times New Roman"/>
                <w:b/>
                <w:smallCaps/>
                <w:color w:val="000000" w:themeColor="text1"/>
                <w:sz w:val="21"/>
                <w:szCs w:val="21"/>
              </w:rPr>
              <w:t>Technical Skills</w:t>
            </w:r>
          </w:p>
        </w:tc>
        <w:tc>
          <w:tcPr>
            <w:tcW w:w="8100" w:type="dxa"/>
            <w:tcBorders>
              <w:top w:val="nil"/>
              <w:left w:val="single" w:color="auto" w:sz="2" w:space="0"/>
              <w:bottom w:val="nil"/>
              <w:right w:val="nil"/>
            </w:tcBorders>
            <w:shd w:val="clear" w:color="auto" w:fill="auto"/>
            <w:tcMar/>
          </w:tcPr>
          <w:p w:rsidRPr="00A12C7D" w:rsidR="005C0842" w:rsidP="00A25D11" w:rsidRDefault="00B95C25" w14:paraId="76EF8CBF" w14:textId="66A520C3">
            <w:pPr>
              <w:spacing w:after="0" w:line="240" w:lineRule="auto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 xml:space="preserve">LAN / Linux / Microsoft Windows / DHCP / WAN / Microsoft Windows Server / Active Directory </w:t>
            </w:r>
          </w:p>
          <w:p w:rsidRPr="00A12C7D" w:rsidR="005C0842" w:rsidP="00A25D11" w:rsidRDefault="005C0842" w14:paraId="5EF785A1" w14:textId="77777777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  <w:sz w:val="21"/>
                <w:szCs w:val="21"/>
              </w:rPr>
            </w:pPr>
          </w:p>
        </w:tc>
      </w:tr>
      <w:tr w:rsidRPr="00A12C7D" w:rsidR="005C0842" w:rsidTr="785404AE" w14:paraId="4B090080" w14:textId="77777777">
        <w:trPr>
          <w:trHeight w:val="660"/>
        </w:trPr>
        <w:tc>
          <w:tcPr>
            <w:tcW w:w="2700" w:type="dxa"/>
            <w:tcBorders>
              <w:top w:val="nil"/>
              <w:left w:val="nil"/>
              <w:bottom w:val="nil"/>
              <w:right w:val="single" w:color="auto" w:sz="2" w:space="0"/>
            </w:tcBorders>
            <w:shd w:val="clear" w:color="auto" w:fill="auto"/>
            <w:tcMar/>
          </w:tcPr>
          <w:p w:rsidRPr="00A12C7D" w:rsidR="005C0842" w:rsidP="785404AE" w:rsidRDefault="005C0842" w14:paraId="7DEA5EA6" w14:textId="77777777" w14:noSpellErr="1">
            <w:pPr>
              <w:spacing w:after="0" w:line="240" w:lineRule="auto"/>
              <w:rPr>
                <w:rFonts w:ascii="Times New Roman" w:hAnsi="Times New Roman"/>
                <w:b w:val="1"/>
                <w:bCs w:val="1"/>
                <w:smallCaps w:val="1"/>
                <w:color w:val="auto" w:themeColor="text1"/>
                <w:sz w:val="21"/>
                <w:szCs w:val="21"/>
              </w:rPr>
            </w:pPr>
            <w:r w:rsidRPr="785404AE" w:rsidR="005C0842">
              <w:rPr>
                <w:rFonts w:ascii="Times New Roman" w:hAnsi="Times New Roman"/>
                <w:b w:val="1"/>
                <w:bCs w:val="1"/>
                <w:smallCaps w:val="1"/>
                <w:color w:val="auto"/>
                <w:sz w:val="21"/>
                <w:szCs w:val="21"/>
              </w:rPr>
              <w:t>Languages</w:t>
            </w:r>
          </w:p>
        </w:tc>
        <w:tc>
          <w:tcPr>
            <w:tcW w:w="8100" w:type="dxa"/>
            <w:tcBorders>
              <w:top w:val="nil"/>
              <w:left w:val="single" w:color="auto" w:sz="2" w:space="0"/>
              <w:bottom w:val="nil"/>
              <w:right w:val="nil"/>
            </w:tcBorders>
            <w:shd w:val="clear" w:color="auto" w:fill="auto"/>
            <w:tcMar/>
          </w:tcPr>
          <w:p w:rsidRPr="00A12C7D" w:rsidR="005C0842" w:rsidP="785404AE" w:rsidRDefault="00B95C25" w14:paraId="233E029D" w14:textId="28F30450" w14:noSpellErr="1">
            <w:pPr>
              <w:spacing w:after="0" w:line="240" w:lineRule="auto"/>
              <w:rPr>
                <w:rFonts w:ascii="Times New Roman" w:hAnsi="Times New Roman"/>
                <w:color w:val="auto" w:themeColor="text1"/>
                <w:sz w:val="21"/>
                <w:szCs w:val="21"/>
              </w:rPr>
            </w:pPr>
            <w:r w:rsidRPr="785404AE" w:rsidR="00B95C25">
              <w:rPr>
                <w:rFonts w:ascii="Times New Roman" w:hAnsi="Times New Roman"/>
                <w:color w:val="auto"/>
                <w:sz w:val="21"/>
                <w:szCs w:val="21"/>
              </w:rPr>
              <w:t>English, Spanish</w:t>
            </w:r>
          </w:p>
          <w:p w:rsidRPr="00A12C7D" w:rsidR="005C0842" w:rsidP="785404AE" w:rsidRDefault="005C0842" w14:paraId="1CF701B3" w14:textId="77777777" w14:noSpellErr="1">
            <w:pPr>
              <w:spacing w:after="0" w:line="240" w:lineRule="auto"/>
              <w:rPr>
                <w:rFonts w:ascii="Times New Roman" w:hAnsi="Times New Roman"/>
                <w:color w:val="auto" w:themeColor="text1"/>
                <w:sz w:val="21"/>
                <w:szCs w:val="21"/>
              </w:rPr>
            </w:pPr>
          </w:p>
        </w:tc>
      </w:tr>
      <w:tr w:rsidRPr="00A12C7D" w:rsidR="005C0842" w:rsidTr="785404AE" w14:paraId="30EE7439" w14:textId="77777777">
        <w:tc>
          <w:tcPr>
            <w:tcW w:w="2700" w:type="dxa"/>
            <w:tcBorders>
              <w:top w:val="nil"/>
              <w:left w:val="nil"/>
              <w:bottom w:val="nil"/>
              <w:right w:val="single" w:color="auto" w:sz="2" w:space="0"/>
            </w:tcBorders>
            <w:shd w:val="clear" w:color="auto" w:fill="auto"/>
            <w:tcMar/>
          </w:tcPr>
          <w:p w:rsidRPr="00A12C7D" w:rsidR="005C0842" w:rsidP="785404AE" w:rsidRDefault="005C0842" w14:paraId="33650B7D" w14:textId="77777777" w14:noSpellErr="1">
            <w:pPr>
              <w:spacing w:after="0" w:line="240" w:lineRule="auto"/>
              <w:rPr>
                <w:rFonts w:ascii="Times New Roman" w:hAnsi="Times New Roman"/>
                <w:b w:val="1"/>
                <w:bCs w:val="1"/>
                <w:smallCaps w:val="1"/>
                <w:color w:val="auto"/>
                <w:sz w:val="21"/>
                <w:szCs w:val="21"/>
              </w:rPr>
            </w:pPr>
            <w:r w:rsidRPr="785404AE" w:rsidR="005C0842">
              <w:rPr>
                <w:rFonts w:ascii="Times New Roman" w:hAnsi="Times New Roman"/>
                <w:b w:val="1"/>
                <w:bCs w:val="1"/>
                <w:smallCaps w:val="1"/>
                <w:color w:val="auto"/>
                <w:sz w:val="21"/>
                <w:szCs w:val="21"/>
              </w:rPr>
              <w:t>Honors &amp; Awards</w:t>
            </w:r>
          </w:p>
        </w:tc>
        <w:tc>
          <w:tcPr>
            <w:tcW w:w="8100" w:type="dxa"/>
            <w:tcBorders>
              <w:top w:val="nil"/>
              <w:left w:val="single" w:color="auto" w:sz="2" w:space="0"/>
              <w:bottom w:val="nil"/>
              <w:right w:val="nil"/>
            </w:tcBorders>
            <w:shd w:val="clear" w:color="auto" w:fill="auto"/>
            <w:tcMar/>
          </w:tcPr>
          <w:p w:rsidRPr="00A12C7D" w:rsidR="005C0842" w:rsidP="785404AE" w:rsidRDefault="005C0842" w14:paraId="46767DD8" w14:textId="044D4E98">
            <w:pPr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  <w:color w:val="000000" w:themeColor="text1" w:themeTint="FF" w:themeShade="FF"/>
                <w:sz w:val="21"/>
                <w:szCs w:val="21"/>
              </w:rPr>
            </w:pPr>
            <w:r w:rsidRPr="785404AE" w:rsidR="2FED0B4F">
              <w:rPr>
                <w:rFonts w:ascii="Times New Roman" w:hAnsi="Times New Roman"/>
                <w:color w:val="auto"/>
                <w:sz w:val="21"/>
                <w:szCs w:val="21"/>
              </w:rPr>
              <w:t>Navy Achievement Medal</w:t>
            </w:r>
          </w:p>
          <w:p w:rsidRPr="00A12C7D" w:rsidR="005C0842" w:rsidP="785404AE" w:rsidRDefault="005C0842" w14:paraId="43E485D1" w14:textId="77777777" w14:noSpellErr="1">
            <w:pPr>
              <w:spacing w:after="0" w:line="240" w:lineRule="auto"/>
              <w:rPr>
                <w:rFonts w:ascii="Times New Roman" w:hAnsi="Times New Roman"/>
                <w:color w:val="auto"/>
                <w:sz w:val="21"/>
                <w:szCs w:val="21"/>
              </w:rPr>
            </w:pPr>
          </w:p>
        </w:tc>
      </w:tr>
      <w:tr w:rsidRPr="00A12C7D" w:rsidR="005C0842" w:rsidTr="785404AE" w14:paraId="6E1B1EA5" w14:textId="77777777">
        <w:trPr>
          <w:trHeight w:val="70"/>
        </w:trPr>
        <w:tc>
          <w:tcPr>
            <w:tcW w:w="2700" w:type="dxa"/>
            <w:tcBorders>
              <w:top w:val="nil"/>
              <w:left w:val="nil"/>
              <w:bottom w:val="nil"/>
              <w:right w:val="single" w:color="auto" w:sz="2" w:space="0"/>
            </w:tcBorders>
            <w:shd w:val="clear" w:color="auto" w:fill="auto"/>
            <w:tcMar/>
          </w:tcPr>
          <w:p w:rsidRPr="00A12C7D" w:rsidR="005C0842" w:rsidP="00A25D11" w:rsidRDefault="005C0842" w14:paraId="46ED8B9E" w14:textId="77777777">
            <w:pPr>
              <w:spacing w:after="0" w:line="240" w:lineRule="auto"/>
              <w:rPr>
                <w:rFonts w:ascii="Times New Roman" w:hAnsi="Times New Roman"/>
                <w:b/>
                <w:smallCaps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b/>
                <w:smallCaps/>
                <w:color w:val="000000" w:themeColor="text1"/>
                <w:sz w:val="21"/>
                <w:szCs w:val="21"/>
              </w:rPr>
              <w:t>Professional Development</w:t>
            </w:r>
          </w:p>
        </w:tc>
        <w:tc>
          <w:tcPr>
            <w:tcW w:w="8100" w:type="dxa"/>
            <w:tcBorders>
              <w:top w:val="nil"/>
              <w:left w:val="single" w:color="auto" w:sz="2" w:space="0"/>
              <w:bottom w:val="nil"/>
              <w:right w:val="nil"/>
            </w:tcBorders>
            <w:shd w:val="clear" w:color="auto" w:fill="auto"/>
            <w:tcMar/>
          </w:tcPr>
          <w:p w:rsidRPr="00A12C7D" w:rsidR="005C0842" w:rsidP="005C0842" w:rsidRDefault="00B95C25" w14:paraId="22120F3B" w14:textId="2C3BFF23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785404AE" w:rsidR="00B95C25">
              <w:rPr>
                <w:rFonts w:ascii="Times New Roman" w:hAnsi="Times New Roman"/>
                <w:color w:val="000000" w:themeColor="text1" w:themeTint="FF" w:themeShade="FF"/>
                <w:sz w:val="21"/>
                <w:szCs w:val="21"/>
              </w:rPr>
              <w:t>Secret Clearance (</w:t>
            </w:r>
            <w:r w:rsidRPr="785404AE" w:rsidR="2E987186">
              <w:rPr>
                <w:rFonts w:ascii="Times New Roman" w:hAnsi="Times New Roman"/>
                <w:color w:val="000000" w:themeColor="text1" w:themeTint="FF" w:themeShade="FF"/>
                <w:sz w:val="21"/>
                <w:szCs w:val="21"/>
              </w:rPr>
              <w:t>2019</w:t>
            </w:r>
            <w:r w:rsidRPr="785404AE" w:rsidR="00B95C25">
              <w:rPr>
                <w:rFonts w:ascii="Times New Roman" w:hAnsi="Times New Roman"/>
                <w:color w:val="000000" w:themeColor="text1" w:themeTint="FF" w:themeShade="FF"/>
                <w:sz w:val="21"/>
                <w:szCs w:val="21"/>
              </w:rPr>
              <w:t>)</w:t>
            </w:r>
          </w:p>
          <w:p w:rsidRPr="00A12C7D" w:rsidR="00177D0F" w:rsidP="00177D0F" w:rsidRDefault="00177D0F" w14:paraId="05BF8732" w14:textId="7777777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Work style: Reliability – Expert – Indeed (2020)</w:t>
            </w:r>
          </w:p>
          <w:p w:rsidRPr="00A12C7D" w:rsidR="00177D0F" w:rsidP="00177D0F" w:rsidRDefault="00177D0F" w14:paraId="1FB23766" w14:textId="7777777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Basic computer skills – Expert – Indeed (2020)</w:t>
            </w:r>
          </w:p>
          <w:p w:rsidRPr="00A12C7D" w:rsidR="00177D0F" w:rsidP="00177D0F" w:rsidRDefault="00177D0F" w14:paraId="1303FA4E" w14:textId="7777777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Technical support – Proficient – Indeed (2020)</w:t>
            </w:r>
          </w:p>
          <w:p w:rsidRPr="00A12C7D" w:rsidR="00B95C25" w:rsidP="005C0842" w:rsidRDefault="00B95C25" w14:paraId="53BDEEE5" w14:textId="77BF4E37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>Mechanical Skills: Aptitude – Highly Proficient – Indeed (2019)</w:t>
            </w:r>
          </w:p>
          <w:p w:rsidRPr="00A12C7D" w:rsidR="00B95C25" w:rsidP="005C0842" w:rsidRDefault="00B95C25" w14:paraId="440E50C8" w14:textId="45C624E9">
            <w:pPr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 xml:space="preserve">Basic maintenance and repair – Proficient </w:t>
            </w:r>
            <w:r w:rsidRPr="00A12C7D" w:rsidR="0094514A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 xml:space="preserve">– Indeed </w:t>
            </w:r>
            <w:r w:rsidRPr="00A12C7D">
              <w:rPr>
                <w:rFonts w:ascii="Times New Roman" w:hAnsi="Times New Roman"/>
                <w:color w:val="000000" w:themeColor="text1"/>
                <w:sz w:val="21"/>
                <w:szCs w:val="21"/>
              </w:rPr>
              <w:t xml:space="preserve">(2019) </w:t>
            </w:r>
          </w:p>
          <w:p w:rsidRPr="00A12C7D" w:rsidR="005C0842" w:rsidP="00A25D11" w:rsidRDefault="005C0842" w14:paraId="29DF1451" w14:textId="77777777">
            <w:p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  <w:sz w:val="21"/>
                <w:szCs w:val="21"/>
              </w:rPr>
            </w:pPr>
          </w:p>
        </w:tc>
      </w:tr>
      <w:tr w:rsidRPr="00A12C7D" w:rsidR="005C0842" w:rsidTr="785404AE" w14:paraId="2E7F2855" w14:textId="77777777">
        <w:tc>
          <w:tcPr>
            <w:tcW w:w="2700" w:type="dxa"/>
            <w:tcBorders>
              <w:top w:val="nil"/>
              <w:left w:val="nil"/>
              <w:bottom w:val="nil"/>
              <w:right w:val="single" w:color="auto" w:sz="2" w:space="0"/>
            </w:tcBorders>
            <w:shd w:val="clear" w:color="auto" w:fill="auto"/>
            <w:tcMar/>
          </w:tcPr>
          <w:p w:rsidRPr="00A12C7D" w:rsidR="005C0842" w:rsidP="785404AE" w:rsidRDefault="005C0842" w14:paraId="483651EC" w14:textId="77777777" w14:noSpellErr="1">
            <w:pPr>
              <w:spacing w:after="0" w:line="240" w:lineRule="auto"/>
              <w:rPr>
                <w:rFonts w:ascii="Times New Roman" w:hAnsi="Times New Roman"/>
                <w:b w:val="1"/>
                <w:bCs w:val="1"/>
                <w:smallCaps w:val="1"/>
                <w:color w:val="auto"/>
                <w:sz w:val="21"/>
                <w:szCs w:val="21"/>
              </w:rPr>
            </w:pPr>
            <w:r w:rsidRPr="785404AE" w:rsidR="005C0842">
              <w:rPr>
                <w:rFonts w:ascii="Times New Roman" w:hAnsi="Times New Roman"/>
                <w:b w:val="1"/>
                <w:bCs w:val="1"/>
                <w:smallCaps w:val="1"/>
                <w:color w:val="auto"/>
                <w:sz w:val="21"/>
                <w:szCs w:val="21"/>
              </w:rPr>
              <w:t>Volunteerism</w:t>
            </w:r>
          </w:p>
        </w:tc>
        <w:tc>
          <w:tcPr>
            <w:tcW w:w="8100" w:type="dxa"/>
            <w:tcBorders>
              <w:top w:val="nil"/>
              <w:left w:val="single" w:color="auto" w:sz="2" w:space="0"/>
              <w:bottom w:val="nil"/>
              <w:right w:val="nil"/>
            </w:tcBorders>
            <w:shd w:val="clear" w:color="auto" w:fill="auto"/>
            <w:tcMar/>
          </w:tcPr>
          <w:p w:rsidR="47657093" w:rsidP="785404AE" w:rsidRDefault="47657093" w14:paraId="4B273D92" w14:textId="5587777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/>
                <w:color w:val="auto"/>
                <w:sz w:val="22"/>
                <w:szCs w:val="22"/>
                <w:lang w:eastAsia="ja-JP"/>
              </w:rPr>
            </w:pPr>
            <w:r w:rsidRPr="785404AE" w:rsidR="47657093">
              <w:rPr>
                <w:rFonts w:ascii="Times New Roman" w:hAnsi="Times New Roman"/>
                <w:color w:val="auto"/>
                <w:sz w:val="21"/>
                <w:szCs w:val="21"/>
                <w:lang w:eastAsia="ja-JP"/>
              </w:rPr>
              <w:t>Big Brothers Big Sisters (2014)</w:t>
            </w:r>
          </w:p>
          <w:p w:rsidR="47657093" w:rsidP="785404AE" w:rsidRDefault="47657093" w14:paraId="5F8B0F81" w14:textId="71053D0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/>
                <w:color w:val="auto"/>
                <w:sz w:val="22"/>
                <w:szCs w:val="22"/>
                <w:lang w:eastAsia="ja-JP"/>
              </w:rPr>
            </w:pPr>
            <w:r w:rsidRPr="785404AE" w:rsidR="47657093">
              <w:rPr>
                <w:rFonts w:ascii="Times New Roman" w:hAnsi="Times New Roman"/>
                <w:color w:val="auto"/>
                <w:sz w:val="22"/>
                <w:szCs w:val="22"/>
                <w:lang w:eastAsia="ja-JP"/>
              </w:rPr>
              <w:t>Mentored Young School Kids.</w:t>
            </w:r>
          </w:p>
          <w:p w:rsidRPr="00A12C7D" w:rsidR="005C0842" w:rsidP="785404AE" w:rsidRDefault="005C0842" w14:paraId="619F11EA" w14:textId="77777777" w14:noSpellErr="1">
            <w:pPr>
              <w:spacing w:after="0" w:line="240" w:lineRule="auto"/>
              <w:rPr>
                <w:rFonts w:ascii="Times New Roman" w:hAnsi="Times New Roman"/>
                <w:color w:val="auto"/>
                <w:sz w:val="21"/>
                <w:szCs w:val="21"/>
                <w:lang w:eastAsia="ja-JP"/>
              </w:rPr>
            </w:pPr>
          </w:p>
        </w:tc>
      </w:tr>
      <w:tr w:rsidRPr="00A12C7D" w:rsidR="005C0842" w:rsidTr="785404AE" w14:paraId="32BA2773" w14:textId="77777777">
        <w:tc>
          <w:tcPr>
            <w:tcW w:w="2700" w:type="dxa"/>
            <w:tcBorders>
              <w:top w:val="nil"/>
              <w:left w:val="nil"/>
              <w:bottom w:val="nil"/>
              <w:right w:val="single" w:color="auto" w:sz="2" w:space="0"/>
            </w:tcBorders>
            <w:shd w:val="clear" w:color="auto" w:fill="auto"/>
            <w:tcMar/>
          </w:tcPr>
          <w:p w:rsidRPr="00A12C7D" w:rsidR="005C0842" w:rsidP="785404AE" w:rsidRDefault="005C0842" w14:paraId="5F3B150D" w14:textId="77777777" w14:noSpellErr="1">
            <w:pPr>
              <w:spacing w:after="0" w:line="240" w:lineRule="auto"/>
              <w:rPr>
                <w:rFonts w:ascii="Times New Roman" w:hAnsi="Times New Roman"/>
                <w:b w:val="1"/>
                <w:bCs w:val="1"/>
                <w:smallCaps w:val="1"/>
                <w:color w:val="auto"/>
                <w:sz w:val="21"/>
                <w:szCs w:val="21"/>
              </w:rPr>
            </w:pPr>
            <w:r w:rsidRPr="785404AE" w:rsidR="005C0842">
              <w:rPr>
                <w:rFonts w:ascii="Times New Roman" w:hAnsi="Times New Roman"/>
                <w:b w:val="1"/>
                <w:bCs w:val="1"/>
                <w:smallCaps w:val="1"/>
                <w:color w:val="auto"/>
                <w:sz w:val="21"/>
                <w:szCs w:val="21"/>
              </w:rPr>
              <w:t>Interests</w:t>
            </w:r>
          </w:p>
        </w:tc>
        <w:tc>
          <w:tcPr>
            <w:tcW w:w="8100" w:type="dxa"/>
            <w:tcBorders>
              <w:top w:val="nil"/>
              <w:left w:val="single" w:color="auto" w:sz="2" w:space="0"/>
              <w:bottom w:val="nil"/>
              <w:right w:val="nil"/>
            </w:tcBorders>
            <w:shd w:val="clear" w:color="auto" w:fill="auto"/>
            <w:tcMar/>
          </w:tcPr>
          <w:p w:rsidRPr="00A12C7D" w:rsidR="005C0842" w:rsidP="785404AE" w:rsidRDefault="005C0842" w14:paraId="6D1908C3" w14:textId="42BA67C9">
            <w:pPr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  <w:color w:val="000000" w:themeColor="text1" w:themeTint="FF" w:themeShade="FF"/>
                <w:sz w:val="21"/>
                <w:szCs w:val="21"/>
                <w:lang w:eastAsia="ja-JP"/>
              </w:rPr>
            </w:pPr>
            <w:r w:rsidRPr="785404AE" w:rsidR="73832F90">
              <w:rPr>
                <w:rFonts w:ascii="Times New Roman" w:hAnsi="Times New Roman"/>
                <w:color w:val="auto"/>
                <w:sz w:val="21"/>
                <w:szCs w:val="21"/>
                <w:lang w:eastAsia="ja-JP"/>
              </w:rPr>
              <w:t>Computers</w:t>
            </w:r>
          </w:p>
          <w:p w:rsidRPr="00A12C7D" w:rsidR="005C0842" w:rsidP="785404AE" w:rsidRDefault="005C0842" w14:paraId="61B2AF53" w14:textId="002EA3E6">
            <w:pPr>
              <w:pStyle w:val="Normal"/>
              <w:numPr>
                <w:ilvl w:val="0"/>
                <w:numId w:val="6"/>
              </w:numPr>
              <w:spacing w:after="0" w:line="240" w:lineRule="auto"/>
              <w:rPr>
                <w:color w:val="000000" w:themeColor="text1" w:themeTint="FF" w:themeShade="FF"/>
                <w:sz w:val="21"/>
                <w:szCs w:val="21"/>
                <w:lang w:eastAsia="ja-JP"/>
              </w:rPr>
            </w:pPr>
            <w:r w:rsidRPr="785404AE" w:rsidR="73832F90">
              <w:rPr>
                <w:rFonts w:ascii="Times New Roman" w:hAnsi="Times New Roman"/>
                <w:color w:val="auto"/>
                <w:sz w:val="21"/>
                <w:szCs w:val="21"/>
                <w:lang w:eastAsia="ja-JP"/>
              </w:rPr>
              <w:t>Sports</w:t>
            </w:r>
          </w:p>
          <w:p w:rsidRPr="00A12C7D" w:rsidR="005C0842" w:rsidP="785404AE" w:rsidRDefault="005C0842" w14:paraId="78A37B32" w14:textId="4E235353">
            <w:pPr>
              <w:pStyle w:val="Normal"/>
              <w:numPr>
                <w:ilvl w:val="0"/>
                <w:numId w:val="6"/>
              </w:numPr>
              <w:spacing w:after="0" w:line="240" w:lineRule="auto"/>
              <w:rPr>
                <w:color w:val="000000" w:themeColor="text1" w:themeTint="FF" w:themeShade="FF"/>
                <w:sz w:val="21"/>
                <w:szCs w:val="21"/>
                <w:lang w:eastAsia="ja-JP"/>
              </w:rPr>
            </w:pPr>
            <w:r w:rsidRPr="785404AE" w:rsidR="73832F90">
              <w:rPr>
                <w:rFonts w:ascii="Times New Roman" w:hAnsi="Times New Roman"/>
                <w:color w:val="auto"/>
                <w:sz w:val="21"/>
                <w:szCs w:val="21"/>
                <w:lang w:eastAsia="ja-JP"/>
              </w:rPr>
              <w:t>Family</w:t>
            </w:r>
          </w:p>
        </w:tc>
      </w:tr>
      <w:bookmarkEnd w:id="7"/>
      <w:bookmarkEnd w:id="8"/>
      <w:bookmarkEnd w:id="9"/>
      <w:bookmarkEnd w:id="10"/>
      <w:bookmarkEnd w:id="11"/>
      <w:bookmarkEnd w:id="12"/>
    </w:tbl>
    <w:p w:rsidRPr="00A12C7D" w:rsidR="00782FE6" w:rsidP="005C0842" w:rsidRDefault="00782FE6" w14:paraId="5DCFFBA4" w14:textId="77777777">
      <w:pPr>
        <w:rPr>
          <w:sz w:val="21"/>
          <w:szCs w:val="21"/>
        </w:rPr>
      </w:pPr>
    </w:p>
    <w:sectPr w:rsidRPr="00A12C7D" w:rsidR="00782FE6" w:rsidSect="007A6286">
      <w:headerReference w:type="default" r:id="rId9"/>
      <w:footerReference w:type="default" r:id="rId10"/>
      <w:headerReference w:type="first" r:id="rId11"/>
      <w:footerReference w:type="first" r:id="rId12"/>
      <w:pgSz w:w="12240" w:h="15840" w:orient="portrait"/>
      <w:pgMar w:top="720" w:right="720" w:bottom="72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6F38" w:rsidP="003B7B43" w:rsidRDefault="00A86F38" w14:paraId="4E5D3464" w14:textId="77777777">
      <w:pPr>
        <w:spacing w:after="0" w:line="240" w:lineRule="auto"/>
      </w:pPr>
      <w:r>
        <w:separator/>
      </w:r>
    </w:p>
  </w:endnote>
  <w:endnote w:type="continuationSeparator" w:id="0">
    <w:p w:rsidR="00A86F38" w:rsidP="003B7B43" w:rsidRDefault="00A86F38" w14:paraId="37B11ED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altName w:val="Times"/>
    <w:panose1 w:val="00000000000000000000"/>
    <w:charset w:val="00"/>
    <w:family w:val="auto"/>
    <w:pitch w:val="variable"/>
    <w:sig w:usb0="E00002FF" w:usb1="5000205A" w:usb2="00000000" w:usb3="00000000" w:csb0="0000019F" w:csb1="00000000"/>
  </w:font>
  <w:font w:name="ヒラギノ角ゴ Pro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-78952054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Pr="004C32B0" w:rsidR="00267B3C" w:rsidRDefault="00267B3C" w14:paraId="2283BE12" w14:textId="5A6825A1">
            <w:pPr>
              <w:pStyle w:val="Footer"/>
              <w:jc w:val="center"/>
              <w:rPr>
                <w:rFonts w:ascii="Times New Roman" w:hAnsi="Times New Roman"/>
              </w:rPr>
            </w:pPr>
            <w:r w:rsidRPr="004C32B0">
              <w:rPr>
                <w:rFonts w:ascii="Times New Roman" w:hAnsi="Times New Roman"/>
              </w:rPr>
              <w:t xml:space="preserve">Page </w:t>
            </w:r>
            <w:r w:rsidRPr="004C32B0">
              <w:rPr>
                <w:rFonts w:ascii="Times New Roman" w:hAnsi="Times New Roman"/>
                <w:b/>
                <w:bCs/>
              </w:rPr>
              <w:fldChar w:fldCharType="begin"/>
            </w:r>
            <w:r w:rsidRPr="004C32B0">
              <w:rPr>
                <w:rFonts w:ascii="Times New Roman" w:hAnsi="Times New Roman"/>
                <w:b/>
                <w:bCs/>
              </w:rPr>
              <w:instrText xml:space="preserve"> PAGE </w:instrText>
            </w:r>
            <w:r w:rsidRPr="004C32B0">
              <w:rPr>
                <w:rFonts w:ascii="Times New Roman" w:hAnsi="Times New Roman"/>
                <w:b/>
                <w:bCs/>
              </w:rPr>
              <w:fldChar w:fldCharType="separate"/>
            </w:r>
            <w:r w:rsidRPr="004C32B0">
              <w:rPr>
                <w:rFonts w:ascii="Times New Roman" w:hAnsi="Times New Roman"/>
                <w:b/>
                <w:bCs/>
                <w:noProof/>
              </w:rPr>
              <w:t>2</w:t>
            </w:r>
            <w:r w:rsidRPr="004C32B0">
              <w:rPr>
                <w:rFonts w:ascii="Times New Roman" w:hAnsi="Times New Roman"/>
                <w:b/>
                <w:bCs/>
              </w:rPr>
              <w:fldChar w:fldCharType="end"/>
            </w:r>
            <w:r w:rsidRPr="004C32B0">
              <w:rPr>
                <w:rFonts w:ascii="Times New Roman" w:hAnsi="Times New Roman"/>
              </w:rPr>
              <w:t xml:space="preserve"> of </w:t>
            </w:r>
            <w:r w:rsidRPr="004C32B0">
              <w:rPr>
                <w:rFonts w:ascii="Times New Roman" w:hAnsi="Times New Roman"/>
                <w:b/>
                <w:bCs/>
              </w:rPr>
              <w:fldChar w:fldCharType="begin"/>
            </w:r>
            <w:r w:rsidRPr="004C32B0">
              <w:rPr>
                <w:rFonts w:ascii="Times New Roman" w:hAnsi="Times New Roman"/>
                <w:b/>
                <w:bCs/>
              </w:rPr>
              <w:instrText xml:space="preserve"> NUMPAGES  </w:instrText>
            </w:r>
            <w:r w:rsidRPr="004C32B0">
              <w:rPr>
                <w:rFonts w:ascii="Times New Roman" w:hAnsi="Times New Roman"/>
                <w:b/>
                <w:bCs/>
              </w:rPr>
              <w:fldChar w:fldCharType="separate"/>
            </w:r>
            <w:r w:rsidRPr="004C32B0">
              <w:rPr>
                <w:rFonts w:ascii="Times New Roman" w:hAnsi="Times New Roman"/>
                <w:b/>
                <w:bCs/>
                <w:noProof/>
              </w:rPr>
              <w:t>2</w:t>
            </w:r>
            <w:r w:rsidRPr="004C32B0">
              <w:rPr>
                <w:rFonts w:ascii="Times New Roman" w:hAnsi="Times New Roman"/>
                <w:b/>
                <w:bCs/>
              </w:rPr>
              <w:fldChar w:fldCharType="end"/>
            </w:r>
          </w:p>
        </w:sdtContent>
      </w:sdt>
    </w:sdtContent>
  </w:sdt>
  <w:p w:rsidR="006A6DD9" w:rsidRDefault="006A6DD9" w14:paraId="76304AD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16D99" w:rsidP="0007358E" w:rsidRDefault="00F16D99" w14:paraId="6110D090" w14:textId="77777777">
    <w:pPr>
      <w:pStyle w:val="Footer"/>
      <w:tabs>
        <w:tab w:val="clear" w:pos="4680"/>
        <w:tab w:val="clear" w:pos="9360"/>
        <w:tab w:val="left" w:pos="2095"/>
        <w:tab w:val="left" w:pos="4470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6F38" w:rsidP="003B7B43" w:rsidRDefault="00A86F38" w14:paraId="7E81BD62" w14:textId="77777777">
      <w:pPr>
        <w:spacing w:after="0" w:line="240" w:lineRule="auto"/>
      </w:pPr>
      <w:r>
        <w:separator/>
      </w:r>
    </w:p>
  </w:footnote>
  <w:footnote w:type="continuationSeparator" w:id="0">
    <w:p w:rsidR="00A86F38" w:rsidP="003B7B43" w:rsidRDefault="00A86F38" w14:paraId="3189125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D84CFF" w:rsidR="003E1B2F" w:rsidP="00161FFD" w:rsidRDefault="003E1B2F" w14:paraId="16F9F62A" w14:textId="11CA60F2">
    <w:pPr>
      <w:pStyle w:val="Header"/>
      <w:tabs>
        <w:tab w:val="clear" w:pos="9360"/>
        <w:tab w:val="right" w:pos="10800"/>
      </w:tabs>
      <w:spacing w:after="0" w:line="240" w:lineRule="auto"/>
      <w:rPr>
        <w:rFonts w:ascii="Times New Roman" w:hAnsi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A6DD9" w:rsidRDefault="006A6DD9" w14:paraId="619FFB85" w14:textId="7147F5E0">
    <w:pPr>
      <w:pStyle w:val="Header"/>
    </w:pPr>
    <w:r>
      <w:ptab w:alignment="center" w:relativeTo="margin" w:leader="none"/>
    </w:r>
    <w:r>
      <w:ptab w:alignment="right" w:relativeTo="margin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62912CB9"/>
    <w:multiLevelType w:val="hybridMultilevel"/>
    <w:tmpl w:val="61461AAE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8">
    <w:abstractNumId w:val="7"/>
  </w:num>
  <w:num w:numId="7">
    <w:abstractNumId w:val="6"/>
  </w:num>
  <w:num w:numId="1">
    <w:abstractNumId w:val="5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removePersonalInformation/>
  <w:removeDateAndTime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4097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3srQwNbY0sTA1MTVT0lEKTi0uzszPAykwtqwFAPF+ECItAAAA"/>
  </w:docVars>
  <w:rsids>
    <w:rsidRoot w:val="005B18A5"/>
    <w:rsid w:val="0000517B"/>
    <w:rsid w:val="0000577F"/>
    <w:rsid w:val="00005E20"/>
    <w:rsid w:val="000077B6"/>
    <w:rsid w:val="00007CDC"/>
    <w:rsid w:val="00014921"/>
    <w:rsid w:val="000237B7"/>
    <w:rsid w:val="00032374"/>
    <w:rsid w:val="000350C9"/>
    <w:rsid w:val="00036171"/>
    <w:rsid w:val="00040C17"/>
    <w:rsid w:val="00041384"/>
    <w:rsid w:val="00060A55"/>
    <w:rsid w:val="000624B2"/>
    <w:rsid w:val="00065C45"/>
    <w:rsid w:val="000662D6"/>
    <w:rsid w:val="0007358E"/>
    <w:rsid w:val="000753AA"/>
    <w:rsid w:val="00081237"/>
    <w:rsid w:val="00082DFE"/>
    <w:rsid w:val="00084538"/>
    <w:rsid w:val="00085212"/>
    <w:rsid w:val="000852F1"/>
    <w:rsid w:val="00094F3E"/>
    <w:rsid w:val="00095A17"/>
    <w:rsid w:val="00096E0A"/>
    <w:rsid w:val="00096E35"/>
    <w:rsid w:val="00097250"/>
    <w:rsid w:val="000A557F"/>
    <w:rsid w:val="000B3E00"/>
    <w:rsid w:val="000B572C"/>
    <w:rsid w:val="000C238C"/>
    <w:rsid w:val="000C52F2"/>
    <w:rsid w:val="000C77FB"/>
    <w:rsid w:val="000D0363"/>
    <w:rsid w:val="000D07A1"/>
    <w:rsid w:val="000D2A89"/>
    <w:rsid w:val="000D2B47"/>
    <w:rsid w:val="000D4404"/>
    <w:rsid w:val="000D66FB"/>
    <w:rsid w:val="000D6FC1"/>
    <w:rsid w:val="000E1CA7"/>
    <w:rsid w:val="000E324E"/>
    <w:rsid w:val="000E437A"/>
    <w:rsid w:val="000E5CB6"/>
    <w:rsid w:val="000E60D3"/>
    <w:rsid w:val="000E62BB"/>
    <w:rsid w:val="000F0E5D"/>
    <w:rsid w:val="000F35B1"/>
    <w:rsid w:val="000F7160"/>
    <w:rsid w:val="000F7E6B"/>
    <w:rsid w:val="0010008C"/>
    <w:rsid w:val="00101353"/>
    <w:rsid w:val="001067D2"/>
    <w:rsid w:val="00107EDC"/>
    <w:rsid w:val="00111EA5"/>
    <w:rsid w:val="00116CB5"/>
    <w:rsid w:val="001304B6"/>
    <w:rsid w:val="0013194E"/>
    <w:rsid w:val="001405AB"/>
    <w:rsid w:val="00140AC4"/>
    <w:rsid w:val="00151DCD"/>
    <w:rsid w:val="00155B90"/>
    <w:rsid w:val="0015652B"/>
    <w:rsid w:val="00161FFD"/>
    <w:rsid w:val="00164AB9"/>
    <w:rsid w:val="0017236A"/>
    <w:rsid w:val="0017639F"/>
    <w:rsid w:val="001766BF"/>
    <w:rsid w:val="00177D0F"/>
    <w:rsid w:val="001811EE"/>
    <w:rsid w:val="00182DFC"/>
    <w:rsid w:val="00197B21"/>
    <w:rsid w:val="001A2B05"/>
    <w:rsid w:val="001A37DE"/>
    <w:rsid w:val="001A7376"/>
    <w:rsid w:val="001B2052"/>
    <w:rsid w:val="001B2EDB"/>
    <w:rsid w:val="001B5E39"/>
    <w:rsid w:val="001B65F3"/>
    <w:rsid w:val="001C2A80"/>
    <w:rsid w:val="001C5308"/>
    <w:rsid w:val="001D5048"/>
    <w:rsid w:val="001D547F"/>
    <w:rsid w:val="001E1BEE"/>
    <w:rsid w:val="001E6D09"/>
    <w:rsid w:val="001F0B72"/>
    <w:rsid w:val="001F2F45"/>
    <w:rsid w:val="001F7F19"/>
    <w:rsid w:val="001F7F32"/>
    <w:rsid w:val="002002C7"/>
    <w:rsid w:val="00203D27"/>
    <w:rsid w:val="00204134"/>
    <w:rsid w:val="00204E8E"/>
    <w:rsid w:val="00206B46"/>
    <w:rsid w:val="00210C31"/>
    <w:rsid w:val="00211530"/>
    <w:rsid w:val="00224376"/>
    <w:rsid w:val="00230739"/>
    <w:rsid w:val="002340C6"/>
    <w:rsid w:val="00241C83"/>
    <w:rsid w:val="00247052"/>
    <w:rsid w:val="00247961"/>
    <w:rsid w:val="00256293"/>
    <w:rsid w:val="00265189"/>
    <w:rsid w:val="00266A17"/>
    <w:rsid w:val="00267B3C"/>
    <w:rsid w:val="00270CDF"/>
    <w:rsid w:val="002802C9"/>
    <w:rsid w:val="00280C1F"/>
    <w:rsid w:val="00281687"/>
    <w:rsid w:val="00282303"/>
    <w:rsid w:val="00292B20"/>
    <w:rsid w:val="002937B3"/>
    <w:rsid w:val="00295385"/>
    <w:rsid w:val="002A3EA4"/>
    <w:rsid w:val="002A6DB7"/>
    <w:rsid w:val="002B542D"/>
    <w:rsid w:val="002B6EFD"/>
    <w:rsid w:val="002B7117"/>
    <w:rsid w:val="002B739B"/>
    <w:rsid w:val="002C04FB"/>
    <w:rsid w:val="002C156B"/>
    <w:rsid w:val="002C2312"/>
    <w:rsid w:val="002C7692"/>
    <w:rsid w:val="002D4D59"/>
    <w:rsid w:val="002F014F"/>
    <w:rsid w:val="002F7673"/>
    <w:rsid w:val="002F7684"/>
    <w:rsid w:val="00302436"/>
    <w:rsid w:val="0031564C"/>
    <w:rsid w:val="003170E8"/>
    <w:rsid w:val="003219B3"/>
    <w:rsid w:val="00331479"/>
    <w:rsid w:val="003319EB"/>
    <w:rsid w:val="003345AD"/>
    <w:rsid w:val="00340400"/>
    <w:rsid w:val="0034784A"/>
    <w:rsid w:val="003506FE"/>
    <w:rsid w:val="003526E0"/>
    <w:rsid w:val="0035598F"/>
    <w:rsid w:val="00371F4C"/>
    <w:rsid w:val="00381FC2"/>
    <w:rsid w:val="0038229E"/>
    <w:rsid w:val="00392CED"/>
    <w:rsid w:val="00393633"/>
    <w:rsid w:val="003A0076"/>
    <w:rsid w:val="003A174B"/>
    <w:rsid w:val="003A1F10"/>
    <w:rsid w:val="003A2236"/>
    <w:rsid w:val="003B02A7"/>
    <w:rsid w:val="003B048F"/>
    <w:rsid w:val="003B2BF7"/>
    <w:rsid w:val="003B32A7"/>
    <w:rsid w:val="003B5AA6"/>
    <w:rsid w:val="003B5FA8"/>
    <w:rsid w:val="003B7B43"/>
    <w:rsid w:val="003C2A25"/>
    <w:rsid w:val="003D58ED"/>
    <w:rsid w:val="003D77A2"/>
    <w:rsid w:val="003E1B2F"/>
    <w:rsid w:val="003E1E41"/>
    <w:rsid w:val="003E24C8"/>
    <w:rsid w:val="003E4E04"/>
    <w:rsid w:val="003E65BD"/>
    <w:rsid w:val="003F6ADC"/>
    <w:rsid w:val="00400938"/>
    <w:rsid w:val="00403C17"/>
    <w:rsid w:val="00413E88"/>
    <w:rsid w:val="004148AA"/>
    <w:rsid w:val="00416EB7"/>
    <w:rsid w:val="00417B15"/>
    <w:rsid w:val="00420A6D"/>
    <w:rsid w:val="004243AB"/>
    <w:rsid w:val="004250BD"/>
    <w:rsid w:val="004357A7"/>
    <w:rsid w:val="00436FBB"/>
    <w:rsid w:val="00442914"/>
    <w:rsid w:val="00447C14"/>
    <w:rsid w:val="00450FF1"/>
    <w:rsid w:val="00454AB3"/>
    <w:rsid w:val="00473A41"/>
    <w:rsid w:val="0047796F"/>
    <w:rsid w:val="00480BCB"/>
    <w:rsid w:val="004814CB"/>
    <w:rsid w:val="0048360E"/>
    <w:rsid w:val="004903D2"/>
    <w:rsid w:val="004A4BEA"/>
    <w:rsid w:val="004A64DF"/>
    <w:rsid w:val="004A6BEC"/>
    <w:rsid w:val="004B4603"/>
    <w:rsid w:val="004B571F"/>
    <w:rsid w:val="004C32B0"/>
    <w:rsid w:val="004C4F50"/>
    <w:rsid w:val="004D0A60"/>
    <w:rsid w:val="004D5541"/>
    <w:rsid w:val="004E0C0D"/>
    <w:rsid w:val="004E2544"/>
    <w:rsid w:val="004F24E6"/>
    <w:rsid w:val="004F2806"/>
    <w:rsid w:val="004F40EF"/>
    <w:rsid w:val="004F720D"/>
    <w:rsid w:val="00504ED2"/>
    <w:rsid w:val="00505DEC"/>
    <w:rsid w:val="00511675"/>
    <w:rsid w:val="005141C0"/>
    <w:rsid w:val="0051477E"/>
    <w:rsid w:val="00515BC2"/>
    <w:rsid w:val="00530BE3"/>
    <w:rsid w:val="00532242"/>
    <w:rsid w:val="00537A14"/>
    <w:rsid w:val="00537D38"/>
    <w:rsid w:val="00540151"/>
    <w:rsid w:val="005404F0"/>
    <w:rsid w:val="00541E16"/>
    <w:rsid w:val="00547AAE"/>
    <w:rsid w:val="00561B9F"/>
    <w:rsid w:val="0056507B"/>
    <w:rsid w:val="005722DC"/>
    <w:rsid w:val="00572EE4"/>
    <w:rsid w:val="00574CB7"/>
    <w:rsid w:val="005778B4"/>
    <w:rsid w:val="00597DEF"/>
    <w:rsid w:val="005A3612"/>
    <w:rsid w:val="005A3932"/>
    <w:rsid w:val="005A4FC2"/>
    <w:rsid w:val="005A6BAC"/>
    <w:rsid w:val="005B18A5"/>
    <w:rsid w:val="005B5CFF"/>
    <w:rsid w:val="005B7DBE"/>
    <w:rsid w:val="005C0842"/>
    <w:rsid w:val="005D4662"/>
    <w:rsid w:val="005D7747"/>
    <w:rsid w:val="005D7E8F"/>
    <w:rsid w:val="005E5B52"/>
    <w:rsid w:val="005E5D76"/>
    <w:rsid w:val="005F7DD4"/>
    <w:rsid w:val="006017B9"/>
    <w:rsid w:val="00613092"/>
    <w:rsid w:val="00616E4F"/>
    <w:rsid w:val="00620270"/>
    <w:rsid w:val="00626673"/>
    <w:rsid w:val="006456A5"/>
    <w:rsid w:val="0064651D"/>
    <w:rsid w:val="00652794"/>
    <w:rsid w:val="006540CD"/>
    <w:rsid w:val="0065529D"/>
    <w:rsid w:val="00657E13"/>
    <w:rsid w:val="006600A6"/>
    <w:rsid w:val="0066321A"/>
    <w:rsid w:val="006651CC"/>
    <w:rsid w:val="00665AE8"/>
    <w:rsid w:val="006673AC"/>
    <w:rsid w:val="00667DDA"/>
    <w:rsid w:val="00670524"/>
    <w:rsid w:val="00676240"/>
    <w:rsid w:val="00680C19"/>
    <w:rsid w:val="0068409C"/>
    <w:rsid w:val="00686B4F"/>
    <w:rsid w:val="006878E3"/>
    <w:rsid w:val="00690F65"/>
    <w:rsid w:val="00694539"/>
    <w:rsid w:val="00694544"/>
    <w:rsid w:val="0069483F"/>
    <w:rsid w:val="00694D0E"/>
    <w:rsid w:val="006962AD"/>
    <w:rsid w:val="006965A3"/>
    <w:rsid w:val="00696A3D"/>
    <w:rsid w:val="006A6DD9"/>
    <w:rsid w:val="006B1FC6"/>
    <w:rsid w:val="006B2515"/>
    <w:rsid w:val="006B38BF"/>
    <w:rsid w:val="006B3E79"/>
    <w:rsid w:val="006B6B38"/>
    <w:rsid w:val="006C3A6A"/>
    <w:rsid w:val="006C77AB"/>
    <w:rsid w:val="006D00C3"/>
    <w:rsid w:val="006E161A"/>
    <w:rsid w:val="006E3F16"/>
    <w:rsid w:val="006F55D6"/>
    <w:rsid w:val="006F58A4"/>
    <w:rsid w:val="007003EC"/>
    <w:rsid w:val="007074FB"/>
    <w:rsid w:val="00711009"/>
    <w:rsid w:val="00714B97"/>
    <w:rsid w:val="00715AE3"/>
    <w:rsid w:val="00715BB6"/>
    <w:rsid w:val="00716095"/>
    <w:rsid w:val="007170D1"/>
    <w:rsid w:val="00721ADD"/>
    <w:rsid w:val="00723FE5"/>
    <w:rsid w:val="00725411"/>
    <w:rsid w:val="0073112D"/>
    <w:rsid w:val="00743542"/>
    <w:rsid w:val="007507FD"/>
    <w:rsid w:val="00751C97"/>
    <w:rsid w:val="00764058"/>
    <w:rsid w:val="007667C1"/>
    <w:rsid w:val="00767FF5"/>
    <w:rsid w:val="007723C2"/>
    <w:rsid w:val="007761C3"/>
    <w:rsid w:val="00782FE6"/>
    <w:rsid w:val="00784D7C"/>
    <w:rsid w:val="00785D0A"/>
    <w:rsid w:val="00790856"/>
    <w:rsid w:val="00790B91"/>
    <w:rsid w:val="00791611"/>
    <w:rsid w:val="00791B04"/>
    <w:rsid w:val="0079369F"/>
    <w:rsid w:val="007942CB"/>
    <w:rsid w:val="0079662E"/>
    <w:rsid w:val="007A0A65"/>
    <w:rsid w:val="007A0D99"/>
    <w:rsid w:val="007A335F"/>
    <w:rsid w:val="007A6286"/>
    <w:rsid w:val="007B789F"/>
    <w:rsid w:val="007C6ACF"/>
    <w:rsid w:val="007C7ADA"/>
    <w:rsid w:val="007D10B2"/>
    <w:rsid w:val="007D2976"/>
    <w:rsid w:val="007D600F"/>
    <w:rsid w:val="007D7CE8"/>
    <w:rsid w:val="007E10A4"/>
    <w:rsid w:val="007E334F"/>
    <w:rsid w:val="007E59DC"/>
    <w:rsid w:val="007E5B40"/>
    <w:rsid w:val="007F0E40"/>
    <w:rsid w:val="007F162C"/>
    <w:rsid w:val="007F1CE1"/>
    <w:rsid w:val="007F350F"/>
    <w:rsid w:val="007F7487"/>
    <w:rsid w:val="00800EE7"/>
    <w:rsid w:val="00800F10"/>
    <w:rsid w:val="00813FDA"/>
    <w:rsid w:val="008215FE"/>
    <w:rsid w:val="00834A0C"/>
    <w:rsid w:val="0083668B"/>
    <w:rsid w:val="008453AE"/>
    <w:rsid w:val="00846FCF"/>
    <w:rsid w:val="008515CF"/>
    <w:rsid w:val="00854E33"/>
    <w:rsid w:val="0085544F"/>
    <w:rsid w:val="00860DDF"/>
    <w:rsid w:val="008632FC"/>
    <w:rsid w:val="00864D24"/>
    <w:rsid w:val="00865AA4"/>
    <w:rsid w:val="008710EA"/>
    <w:rsid w:val="0087206C"/>
    <w:rsid w:val="00883119"/>
    <w:rsid w:val="00887156"/>
    <w:rsid w:val="00894CFB"/>
    <w:rsid w:val="00896013"/>
    <w:rsid w:val="008974BF"/>
    <w:rsid w:val="008A2E9E"/>
    <w:rsid w:val="008B1748"/>
    <w:rsid w:val="008B5FC5"/>
    <w:rsid w:val="008C0595"/>
    <w:rsid w:val="008C0A9C"/>
    <w:rsid w:val="008C5294"/>
    <w:rsid w:val="008C5B48"/>
    <w:rsid w:val="008C63CD"/>
    <w:rsid w:val="008C760F"/>
    <w:rsid w:val="008C7B09"/>
    <w:rsid w:val="008D1805"/>
    <w:rsid w:val="008D2DAE"/>
    <w:rsid w:val="008D5821"/>
    <w:rsid w:val="008E2F2B"/>
    <w:rsid w:val="008E432F"/>
    <w:rsid w:val="008F359E"/>
    <w:rsid w:val="008F39F6"/>
    <w:rsid w:val="008F59CD"/>
    <w:rsid w:val="00903620"/>
    <w:rsid w:val="0091118E"/>
    <w:rsid w:val="009143B7"/>
    <w:rsid w:val="00921A16"/>
    <w:rsid w:val="009220B2"/>
    <w:rsid w:val="009226F9"/>
    <w:rsid w:val="00934081"/>
    <w:rsid w:val="00942AD5"/>
    <w:rsid w:val="00943DE5"/>
    <w:rsid w:val="0094514A"/>
    <w:rsid w:val="0095388F"/>
    <w:rsid w:val="009551EA"/>
    <w:rsid w:val="0095634C"/>
    <w:rsid w:val="00957029"/>
    <w:rsid w:val="00957A32"/>
    <w:rsid w:val="009603B9"/>
    <w:rsid w:val="00963025"/>
    <w:rsid w:val="00966072"/>
    <w:rsid w:val="00970A69"/>
    <w:rsid w:val="00970E9F"/>
    <w:rsid w:val="00976EC8"/>
    <w:rsid w:val="00982EAC"/>
    <w:rsid w:val="009838A8"/>
    <w:rsid w:val="00985BB2"/>
    <w:rsid w:val="009A0640"/>
    <w:rsid w:val="009A1D74"/>
    <w:rsid w:val="009A1F0B"/>
    <w:rsid w:val="009A3D4E"/>
    <w:rsid w:val="009A7012"/>
    <w:rsid w:val="009B0F5C"/>
    <w:rsid w:val="009B5AE0"/>
    <w:rsid w:val="009B750D"/>
    <w:rsid w:val="009B7BA1"/>
    <w:rsid w:val="009C54FD"/>
    <w:rsid w:val="009D0CBE"/>
    <w:rsid w:val="009D659C"/>
    <w:rsid w:val="009D6AAF"/>
    <w:rsid w:val="009E3031"/>
    <w:rsid w:val="009F0DCD"/>
    <w:rsid w:val="009F1C3D"/>
    <w:rsid w:val="009F4436"/>
    <w:rsid w:val="009F4FEF"/>
    <w:rsid w:val="009F6756"/>
    <w:rsid w:val="009F691F"/>
    <w:rsid w:val="009F774D"/>
    <w:rsid w:val="00A00051"/>
    <w:rsid w:val="00A002E3"/>
    <w:rsid w:val="00A0719B"/>
    <w:rsid w:val="00A10F7A"/>
    <w:rsid w:val="00A12C7D"/>
    <w:rsid w:val="00A133D4"/>
    <w:rsid w:val="00A15182"/>
    <w:rsid w:val="00A2440E"/>
    <w:rsid w:val="00A30769"/>
    <w:rsid w:val="00A309ED"/>
    <w:rsid w:val="00A329B3"/>
    <w:rsid w:val="00A33543"/>
    <w:rsid w:val="00A479B9"/>
    <w:rsid w:val="00A5622F"/>
    <w:rsid w:val="00A6273F"/>
    <w:rsid w:val="00A6566D"/>
    <w:rsid w:val="00A6621C"/>
    <w:rsid w:val="00A70F99"/>
    <w:rsid w:val="00A73E23"/>
    <w:rsid w:val="00A834BC"/>
    <w:rsid w:val="00A84DCC"/>
    <w:rsid w:val="00A859D5"/>
    <w:rsid w:val="00A86F38"/>
    <w:rsid w:val="00A945D3"/>
    <w:rsid w:val="00AA00D3"/>
    <w:rsid w:val="00AB1D86"/>
    <w:rsid w:val="00AB4833"/>
    <w:rsid w:val="00AB531C"/>
    <w:rsid w:val="00AC0428"/>
    <w:rsid w:val="00AC5F4A"/>
    <w:rsid w:val="00AC728F"/>
    <w:rsid w:val="00AD1DDB"/>
    <w:rsid w:val="00AE6814"/>
    <w:rsid w:val="00AE7C44"/>
    <w:rsid w:val="00AF3DC6"/>
    <w:rsid w:val="00AF3F79"/>
    <w:rsid w:val="00AF421D"/>
    <w:rsid w:val="00AF481A"/>
    <w:rsid w:val="00AF6144"/>
    <w:rsid w:val="00B05F04"/>
    <w:rsid w:val="00B0762F"/>
    <w:rsid w:val="00B0783F"/>
    <w:rsid w:val="00B127F7"/>
    <w:rsid w:val="00B15CA2"/>
    <w:rsid w:val="00B23803"/>
    <w:rsid w:val="00B244E7"/>
    <w:rsid w:val="00B35F1C"/>
    <w:rsid w:val="00B43CCD"/>
    <w:rsid w:val="00B51E33"/>
    <w:rsid w:val="00B54271"/>
    <w:rsid w:val="00B56288"/>
    <w:rsid w:val="00B616A4"/>
    <w:rsid w:val="00B61C84"/>
    <w:rsid w:val="00B64DEE"/>
    <w:rsid w:val="00B66920"/>
    <w:rsid w:val="00B74483"/>
    <w:rsid w:val="00B74ADC"/>
    <w:rsid w:val="00B81BCE"/>
    <w:rsid w:val="00B91007"/>
    <w:rsid w:val="00B9127E"/>
    <w:rsid w:val="00B91609"/>
    <w:rsid w:val="00B9284E"/>
    <w:rsid w:val="00B9319E"/>
    <w:rsid w:val="00B95C25"/>
    <w:rsid w:val="00B964A6"/>
    <w:rsid w:val="00BA2B4A"/>
    <w:rsid w:val="00BB12B2"/>
    <w:rsid w:val="00BB1BAB"/>
    <w:rsid w:val="00BC0C54"/>
    <w:rsid w:val="00BC49EE"/>
    <w:rsid w:val="00BC5A4B"/>
    <w:rsid w:val="00BD0E27"/>
    <w:rsid w:val="00BD6C78"/>
    <w:rsid w:val="00BD7CB0"/>
    <w:rsid w:val="00BE0288"/>
    <w:rsid w:val="00BE10F2"/>
    <w:rsid w:val="00BE3131"/>
    <w:rsid w:val="00BE33DB"/>
    <w:rsid w:val="00BE4308"/>
    <w:rsid w:val="00BE5795"/>
    <w:rsid w:val="00BE7CB4"/>
    <w:rsid w:val="00BF13BA"/>
    <w:rsid w:val="00BF4B58"/>
    <w:rsid w:val="00C07737"/>
    <w:rsid w:val="00C20176"/>
    <w:rsid w:val="00C22160"/>
    <w:rsid w:val="00C310C9"/>
    <w:rsid w:val="00C370BC"/>
    <w:rsid w:val="00C378D7"/>
    <w:rsid w:val="00C44B61"/>
    <w:rsid w:val="00C51654"/>
    <w:rsid w:val="00C51786"/>
    <w:rsid w:val="00C51C7D"/>
    <w:rsid w:val="00C55B91"/>
    <w:rsid w:val="00C60F1A"/>
    <w:rsid w:val="00C61971"/>
    <w:rsid w:val="00C63260"/>
    <w:rsid w:val="00C64D95"/>
    <w:rsid w:val="00C66F2F"/>
    <w:rsid w:val="00C707E1"/>
    <w:rsid w:val="00C719D5"/>
    <w:rsid w:val="00C72116"/>
    <w:rsid w:val="00C75EAF"/>
    <w:rsid w:val="00C82FC0"/>
    <w:rsid w:val="00C91F52"/>
    <w:rsid w:val="00C940BD"/>
    <w:rsid w:val="00C97549"/>
    <w:rsid w:val="00C97B16"/>
    <w:rsid w:val="00CA0F7A"/>
    <w:rsid w:val="00CA593D"/>
    <w:rsid w:val="00CB1A87"/>
    <w:rsid w:val="00CB3D88"/>
    <w:rsid w:val="00CC172B"/>
    <w:rsid w:val="00CC4AB7"/>
    <w:rsid w:val="00CC71E6"/>
    <w:rsid w:val="00CD2CB8"/>
    <w:rsid w:val="00CD2DE0"/>
    <w:rsid w:val="00CD57F0"/>
    <w:rsid w:val="00CE1694"/>
    <w:rsid w:val="00CE17FF"/>
    <w:rsid w:val="00CE2F60"/>
    <w:rsid w:val="00CE5FDD"/>
    <w:rsid w:val="00CE7EBB"/>
    <w:rsid w:val="00CF187F"/>
    <w:rsid w:val="00CF1C6B"/>
    <w:rsid w:val="00CF2EE3"/>
    <w:rsid w:val="00CF48A0"/>
    <w:rsid w:val="00CF4CFC"/>
    <w:rsid w:val="00CF6034"/>
    <w:rsid w:val="00CF684F"/>
    <w:rsid w:val="00CF6AA9"/>
    <w:rsid w:val="00CF7E71"/>
    <w:rsid w:val="00D05DFD"/>
    <w:rsid w:val="00D132EA"/>
    <w:rsid w:val="00D2676F"/>
    <w:rsid w:val="00D3531A"/>
    <w:rsid w:val="00D35455"/>
    <w:rsid w:val="00D43157"/>
    <w:rsid w:val="00D532A0"/>
    <w:rsid w:val="00D64547"/>
    <w:rsid w:val="00D81619"/>
    <w:rsid w:val="00D84CFF"/>
    <w:rsid w:val="00D854EB"/>
    <w:rsid w:val="00D90147"/>
    <w:rsid w:val="00D95E9E"/>
    <w:rsid w:val="00D95F90"/>
    <w:rsid w:val="00DA1E4F"/>
    <w:rsid w:val="00DC161A"/>
    <w:rsid w:val="00DC26B5"/>
    <w:rsid w:val="00DC4C98"/>
    <w:rsid w:val="00DD3E81"/>
    <w:rsid w:val="00DE6D67"/>
    <w:rsid w:val="00DF4899"/>
    <w:rsid w:val="00DF6CC0"/>
    <w:rsid w:val="00E12970"/>
    <w:rsid w:val="00E13AC2"/>
    <w:rsid w:val="00E14A5F"/>
    <w:rsid w:val="00E20290"/>
    <w:rsid w:val="00E24855"/>
    <w:rsid w:val="00E3072B"/>
    <w:rsid w:val="00E308A9"/>
    <w:rsid w:val="00E3365F"/>
    <w:rsid w:val="00E35990"/>
    <w:rsid w:val="00E52F5E"/>
    <w:rsid w:val="00E55D03"/>
    <w:rsid w:val="00E61401"/>
    <w:rsid w:val="00E62E9A"/>
    <w:rsid w:val="00E644C3"/>
    <w:rsid w:val="00E71EBF"/>
    <w:rsid w:val="00E72F62"/>
    <w:rsid w:val="00E74868"/>
    <w:rsid w:val="00E7536F"/>
    <w:rsid w:val="00E87A0E"/>
    <w:rsid w:val="00E90E62"/>
    <w:rsid w:val="00E94CCE"/>
    <w:rsid w:val="00E94FC5"/>
    <w:rsid w:val="00E9773A"/>
    <w:rsid w:val="00E97A42"/>
    <w:rsid w:val="00EA1552"/>
    <w:rsid w:val="00EA4146"/>
    <w:rsid w:val="00EA6172"/>
    <w:rsid w:val="00EB2BB5"/>
    <w:rsid w:val="00EC1037"/>
    <w:rsid w:val="00EC372C"/>
    <w:rsid w:val="00EC5725"/>
    <w:rsid w:val="00EC5F7F"/>
    <w:rsid w:val="00EC7BB2"/>
    <w:rsid w:val="00ED58E5"/>
    <w:rsid w:val="00EE03A1"/>
    <w:rsid w:val="00EEFEE9"/>
    <w:rsid w:val="00EF584E"/>
    <w:rsid w:val="00F02CF3"/>
    <w:rsid w:val="00F034B1"/>
    <w:rsid w:val="00F041EC"/>
    <w:rsid w:val="00F0433F"/>
    <w:rsid w:val="00F04EE9"/>
    <w:rsid w:val="00F05112"/>
    <w:rsid w:val="00F1113F"/>
    <w:rsid w:val="00F1277D"/>
    <w:rsid w:val="00F13D8B"/>
    <w:rsid w:val="00F16D99"/>
    <w:rsid w:val="00F17DCD"/>
    <w:rsid w:val="00F17F83"/>
    <w:rsid w:val="00F215E1"/>
    <w:rsid w:val="00F23690"/>
    <w:rsid w:val="00F24C45"/>
    <w:rsid w:val="00F25701"/>
    <w:rsid w:val="00F3132C"/>
    <w:rsid w:val="00F32ADF"/>
    <w:rsid w:val="00F36F8B"/>
    <w:rsid w:val="00F37718"/>
    <w:rsid w:val="00F47645"/>
    <w:rsid w:val="00F51CAC"/>
    <w:rsid w:val="00F559FF"/>
    <w:rsid w:val="00F55C70"/>
    <w:rsid w:val="00F57C82"/>
    <w:rsid w:val="00F60CE7"/>
    <w:rsid w:val="00F63458"/>
    <w:rsid w:val="00F63D7E"/>
    <w:rsid w:val="00F6590B"/>
    <w:rsid w:val="00F67A10"/>
    <w:rsid w:val="00F71779"/>
    <w:rsid w:val="00F72913"/>
    <w:rsid w:val="00F854CE"/>
    <w:rsid w:val="00F857D3"/>
    <w:rsid w:val="00FB2A17"/>
    <w:rsid w:val="00FB35D1"/>
    <w:rsid w:val="00FC011E"/>
    <w:rsid w:val="00FC112D"/>
    <w:rsid w:val="00FC7656"/>
    <w:rsid w:val="00FD6848"/>
    <w:rsid w:val="00FE0533"/>
    <w:rsid w:val="00FE0AA2"/>
    <w:rsid w:val="00FE575D"/>
    <w:rsid w:val="00FF03D9"/>
    <w:rsid w:val="00FF2B2D"/>
    <w:rsid w:val="00FF383E"/>
    <w:rsid w:val="00FF5CC2"/>
    <w:rsid w:val="0604D020"/>
    <w:rsid w:val="08E20F1A"/>
    <w:rsid w:val="093B9208"/>
    <w:rsid w:val="09CD4F2C"/>
    <w:rsid w:val="1A72F07A"/>
    <w:rsid w:val="1F23483B"/>
    <w:rsid w:val="2590F7CC"/>
    <w:rsid w:val="27B91712"/>
    <w:rsid w:val="27FF753D"/>
    <w:rsid w:val="2E987186"/>
    <w:rsid w:val="2FED0B4F"/>
    <w:rsid w:val="32565277"/>
    <w:rsid w:val="3F399ADC"/>
    <w:rsid w:val="47657093"/>
    <w:rsid w:val="4C6B287C"/>
    <w:rsid w:val="641C889F"/>
    <w:rsid w:val="64E6FC0D"/>
    <w:rsid w:val="73832F90"/>
    <w:rsid w:val="775A91D4"/>
    <w:rsid w:val="785404AE"/>
    <w:rsid w:val="798C8BBF"/>
    <w:rsid w:val="7F2B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78B58AD2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lang w:val="en-AU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BA17E5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hAnsi="Garamond" w:eastAsia="Times New Roman"/>
      <w:b/>
      <w:sz w:val="21"/>
      <w:szCs w:val="21"/>
      <w:lang w:val="x-none" w:eastAsia="x-non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MediumShading1-Accent11" w:customStyle="1">
    <w:name w:val="Medium Shading 1 - Accent 11"/>
    <w:uiPriority w:val="1"/>
    <w:qFormat/>
    <w:rsid w:val="00B45351"/>
    <w:rPr>
      <w:sz w:val="22"/>
      <w:szCs w:val="22"/>
      <w:lang w:val="en-US" w:eastAsia="en-US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styleId="CommentSubjectChar" w:customStyle="1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styleId="BalloonTextChar" w:customStyle="1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styleId="Heading2Char" w:customStyle="1">
    <w:name w:val="Heading 2 Char"/>
    <w:link w:val="Heading2"/>
    <w:rsid w:val="00BA17E5"/>
    <w:rPr>
      <w:rFonts w:ascii="Garamond" w:hAnsi="Garamond" w:eastAsia="Times New Roman"/>
      <w:b/>
      <w:sz w:val="21"/>
      <w:szCs w:val="21"/>
    </w:rPr>
  </w:style>
  <w:style w:type="paragraph" w:styleId="MediumGrid1-Accent21" w:customStyle="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hAnsi="Cambria" w:eastAsia="MS Mincho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rsid w:val="003B7B43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3B7B43"/>
    <w:rPr>
      <w:sz w:val="22"/>
      <w:szCs w:val="22"/>
      <w:lang w:eastAsia="en-US"/>
    </w:rPr>
  </w:style>
  <w:style w:type="paragraph" w:styleId="MediumList2-Accent21" w:customStyle="1">
    <w:name w:val="Medium List 2 - Accent 21"/>
    <w:hidden/>
    <w:rsid w:val="00E9773A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styleId="MediumGrid21" w:customStyle="1">
    <w:name w:val="Medium Grid 21"/>
    <w:qFormat/>
    <w:rsid w:val="00CD2DE0"/>
    <w:rPr>
      <w:sz w:val="22"/>
      <w:szCs w:val="22"/>
      <w:lang w:val="en-US" w:eastAsia="en-US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hAnsi="Times New Roman" w:eastAsia="Times New Roman"/>
      <w:sz w:val="24"/>
      <w:szCs w:val="24"/>
    </w:rPr>
  </w:style>
  <w:style w:type="character" w:styleId="BodyText2Char" w:customStyle="1">
    <w:name w:val="Body Text 2 Char"/>
    <w:link w:val="BodyText2"/>
    <w:rsid w:val="00F47645"/>
    <w:rPr>
      <w:rFonts w:ascii="Times New Roman" w:hAnsi="Times New Roman" w:eastAsia="Times New Roman"/>
      <w:sz w:val="24"/>
      <w:szCs w:val="24"/>
    </w:rPr>
  </w:style>
  <w:style w:type="paragraph" w:styleId="ColourfulShadingAccent11" w:customStyle="1">
    <w:name w:val="Colourful Shading – Accent 11"/>
    <w:hidden/>
    <w:rsid w:val="00F47645"/>
    <w:rPr>
      <w:sz w:val="22"/>
      <w:szCs w:val="22"/>
      <w:lang w:val="en-US" w:eastAsia="en-US"/>
    </w:rPr>
  </w:style>
  <w:style w:type="paragraph" w:styleId="ColourfulListAccent11" w:customStyle="1">
    <w:name w:val="Colourful List –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hAnsi="Times New Roman" w:eastAsia="Times New Roman"/>
      <w:sz w:val="24"/>
      <w:szCs w:val="24"/>
    </w:rPr>
  </w:style>
  <w:style w:type="paragraph" w:styleId="Default" w:customStyle="1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hAnsi="Helvetica Neue" w:eastAsia="Arial Unicode MS" w:cs="Arial Unicode MS"/>
      <w:color w:val="000000"/>
      <w:sz w:val="22"/>
      <w:szCs w:val="22"/>
      <w:bdr w:val="nil"/>
      <w:lang w:val="en-US" w:eastAsia="en-US"/>
    </w:rPr>
  </w:style>
  <w:style w:type="paragraph" w:styleId="gmail-msocommenttext" w:customStyle="1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styleId="gmail-msocommentreference" w:customStyle="1">
    <w:name w:val="gmail-msocommentreference"/>
    <w:rsid w:val="002002C7"/>
  </w:style>
  <w:style w:type="paragraph" w:styleId="ColorfulList-Accent11" w:customStyle="1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hAnsi="Cambria" w:eastAsia="MS Mincho"/>
      <w:sz w:val="24"/>
      <w:szCs w:val="24"/>
    </w:rPr>
  </w:style>
  <w:style w:type="paragraph" w:styleId="Normal1" w:customStyle="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F3132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5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5590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theme" Target="theme/theme1.xml" Id="rId14" /><Relationship Type="http://schemas.openxmlformats.org/officeDocument/2006/relationships/glossaryDocument" Target="/word/glossary/document.xml" Id="R2130dba1eeb44ebd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51059-621a-467c-af16-4f9a0ac940a4}"/>
      </w:docPartPr>
      <w:docPartBody>
        <w:p w14:paraId="786BFF9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601BFDC-CB8E-C547-AADB-BE7524B40B8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Kevin Chacon-Garcia</lastModifiedBy>
  <revision>4</revision>
  <dcterms:created xsi:type="dcterms:W3CDTF">2020-05-20T03:12:00.0000000Z</dcterms:created>
  <dcterms:modified xsi:type="dcterms:W3CDTF">2021-07-30T16:58:05.1580597Z</dcterms:modified>
</coreProperties>
</file>